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5Dark-Accent1"/>
        <w:tblpPr w:leftFromText="180" w:rightFromText="180" w:vertAnchor="text" w:horzAnchor="margin" w:tblpXSpec="center" w:tblpY="-1439"/>
        <w:tblW w:w="13131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1696"/>
        <w:gridCol w:w="1843"/>
        <w:gridCol w:w="1418"/>
        <w:gridCol w:w="1559"/>
        <w:gridCol w:w="1701"/>
        <w:gridCol w:w="1417"/>
        <w:gridCol w:w="1701"/>
        <w:gridCol w:w="1560"/>
        <w:gridCol w:w="236"/>
      </w:tblGrid>
      <w:tr w:rsidR="00663CDB" w:rsidRPr="00376CAB" w14:paraId="43C0FD69" w14:textId="77777777" w:rsidTr="007A7F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 w:val="restart"/>
            <w:vAlign w:val="center"/>
          </w:tcPr>
          <w:p w14:paraId="7BE125BD" w14:textId="2DAC98CB" w:rsidR="00663CDB" w:rsidRDefault="002132B5" w:rsidP="00B70F56">
            <w:pPr>
              <w:jc w:val="center"/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</w:rPr>
              <w:t>Model a</w:t>
            </w:r>
            <w:r w:rsidR="00663CDB" w:rsidRPr="008174E0">
              <w:rPr>
                <w:rFonts w:ascii="Arial" w:hAnsi="Arial" w:cs="Arial"/>
              </w:rPr>
              <w:t>rchitecture</w:t>
            </w:r>
          </w:p>
          <w:p w14:paraId="516E798A" w14:textId="0E0BD6AE" w:rsidR="003E3930" w:rsidRPr="008174E0" w:rsidRDefault="003E3930" w:rsidP="00B70F5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Fig. 4)</w:t>
            </w:r>
          </w:p>
          <w:p w14:paraId="0771C451" w14:textId="77777777" w:rsidR="00663CDB" w:rsidRPr="008174E0" w:rsidRDefault="00663CDB" w:rsidP="00B70F5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7938" w:type="dxa"/>
            <w:gridSpan w:val="5"/>
            <w:tcBorders>
              <w:bottom w:val="single" w:sz="4" w:space="0" w:color="FFFFFF" w:themeColor="background1"/>
            </w:tcBorders>
            <w:vAlign w:val="center"/>
            <w:hideMark/>
          </w:tcPr>
          <w:p w14:paraId="439AB90C" w14:textId="77777777" w:rsidR="00663CDB" w:rsidRDefault="00663CDB" w:rsidP="00B70F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</w:rPr>
            </w:pPr>
            <w:r w:rsidRPr="008174E0">
              <w:rPr>
                <w:rFonts w:ascii="Arial" w:hAnsi="Arial" w:cs="Arial"/>
              </w:rPr>
              <w:t xml:space="preserve">                                                                           Type</w:t>
            </w:r>
            <w:r w:rsidR="008174E0">
              <w:rPr>
                <w:rFonts w:ascii="Arial" w:hAnsi="Arial" w:cs="Arial"/>
              </w:rPr>
              <w:t>-I 5-HT</w:t>
            </w:r>
          </w:p>
          <w:p w14:paraId="32850642" w14:textId="7B183B70" w:rsidR="008174E0" w:rsidRPr="008174E0" w:rsidRDefault="008174E0" w:rsidP="00B70F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                                                               neurons</w:t>
            </w:r>
          </w:p>
        </w:tc>
        <w:tc>
          <w:tcPr>
            <w:tcW w:w="3261" w:type="dxa"/>
            <w:gridSpan w:val="2"/>
            <w:tcBorders>
              <w:bottom w:val="single" w:sz="4" w:space="0" w:color="FFFFFF" w:themeColor="background1"/>
            </w:tcBorders>
            <w:vAlign w:val="center"/>
            <w:hideMark/>
          </w:tcPr>
          <w:p w14:paraId="3B5EE9AB" w14:textId="77777777" w:rsidR="0061009C" w:rsidRDefault="00663CDB" w:rsidP="008174E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</w:rPr>
            </w:pPr>
            <w:r w:rsidRPr="008174E0">
              <w:rPr>
                <w:rFonts w:ascii="Arial" w:hAnsi="Arial" w:cs="Arial"/>
              </w:rPr>
              <w:t>Type</w:t>
            </w:r>
            <w:r w:rsidR="008174E0">
              <w:rPr>
                <w:rFonts w:ascii="Arial" w:hAnsi="Arial" w:cs="Arial"/>
              </w:rPr>
              <w:t>-II 5-HT</w:t>
            </w:r>
          </w:p>
          <w:p w14:paraId="344DD99C" w14:textId="34910AFA" w:rsidR="00663CDB" w:rsidRPr="008174E0" w:rsidRDefault="008174E0" w:rsidP="008174E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</w:rPr>
              <w:t>neurons</w:t>
            </w:r>
          </w:p>
          <w:p w14:paraId="29A20207" w14:textId="77777777" w:rsidR="00663CDB" w:rsidRPr="008174E0" w:rsidRDefault="00663CDB" w:rsidP="00B70F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</w:rPr>
            </w:pPr>
          </w:p>
        </w:tc>
        <w:tc>
          <w:tcPr>
            <w:tcW w:w="236" w:type="dxa"/>
            <w:tcBorders>
              <w:bottom w:val="single" w:sz="4" w:space="0" w:color="FFFFFF" w:themeColor="background1"/>
            </w:tcBorders>
          </w:tcPr>
          <w:p w14:paraId="47347D8A" w14:textId="77777777" w:rsidR="00663CDB" w:rsidRPr="00376CAB" w:rsidRDefault="00663CDB" w:rsidP="00B70F5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8"/>
              </w:rPr>
            </w:pPr>
          </w:p>
        </w:tc>
      </w:tr>
      <w:tr w:rsidR="008D2B74" w:rsidRPr="00376CAB" w14:paraId="7A467A33" w14:textId="77777777" w:rsidTr="002132B5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vAlign w:val="center"/>
            <w:hideMark/>
          </w:tcPr>
          <w:p w14:paraId="5DC67CA9" w14:textId="77777777" w:rsidR="008D2B74" w:rsidRPr="008174E0" w:rsidRDefault="008D2B74" w:rsidP="00B70F56">
            <w:pPr>
              <w:rPr>
                <w:rFonts w:ascii="Arial" w:hAnsi="Arial" w:cs="Arial"/>
                <w:sz w:val="28"/>
                <w:szCs w:val="22"/>
              </w:rPr>
            </w:pPr>
          </w:p>
        </w:tc>
        <w:tc>
          <w:tcPr>
            <w:tcW w:w="4820" w:type="dxa"/>
            <w:gridSpan w:val="3"/>
            <w:vMerge w:val="restart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9CA3B2F" w14:textId="65A64D91" w:rsidR="008D2B74" w:rsidRPr="008174E0" w:rsidRDefault="008D2B74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 w:rsidRPr="008174E0">
              <w:rPr>
                <w:rFonts w:ascii="Arial" w:hAnsi="Arial" w:cs="Arial"/>
                <w:b/>
              </w:rPr>
              <w:t xml:space="preserve">                                                                                                   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right w:val="single" w:sz="4" w:space="0" w:color="FFFFFF" w:themeColor="background1"/>
            </w:tcBorders>
          </w:tcPr>
          <w:p w14:paraId="22A93F3B" w14:textId="1D4F6BEE" w:rsidR="008D2B74" w:rsidRPr="0061009C" w:rsidRDefault="0061009C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2"/>
                <w:szCs w:val="22"/>
              </w:rPr>
            </w:pPr>
            <w:r w:rsidRPr="0061009C">
              <w:rPr>
                <w:rFonts w:ascii="Arial" w:hAnsi="Arial" w:cs="Arial"/>
                <w:b/>
                <w:sz w:val="22"/>
                <w:szCs w:val="22"/>
              </w:rPr>
              <w:t>Punishment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51EB7A1F" w14:textId="77777777" w:rsidR="008D2B74" w:rsidRPr="0061009C" w:rsidRDefault="008D2B74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2"/>
                <w:szCs w:val="22"/>
              </w:rPr>
            </w:pPr>
            <w:r w:rsidRPr="0061009C">
              <w:rPr>
                <w:rFonts w:ascii="Arial" w:hAnsi="Arial" w:cs="Arial"/>
                <w:b/>
                <w:sz w:val="22"/>
                <w:szCs w:val="22"/>
              </w:rPr>
              <w:t>Reward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51B8E03C" w14:textId="6BB7946E" w:rsidR="008D2B74" w:rsidRPr="0061009C" w:rsidRDefault="0061009C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2"/>
                <w:szCs w:val="22"/>
              </w:rPr>
            </w:pPr>
            <w:r w:rsidRPr="0061009C">
              <w:rPr>
                <w:rFonts w:ascii="Arial" w:hAnsi="Arial" w:cs="Arial"/>
                <w:b/>
                <w:sz w:val="22"/>
                <w:szCs w:val="22"/>
              </w:rPr>
              <w:t>Punishment</w:t>
            </w:r>
          </w:p>
        </w:tc>
        <w:tc>
          <w:tcPr>
            <w:tcW w:w="1560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3C7F49FE" w14:textId="77777777" w:rsidR="008D2B74" w:rsidRPr="0061009C" w:rsidRDefault="008D2B74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2"/>
                <w:szCs w:val="22"/>
              </w:rPr>
            </w:pPr>
            <w:r w:rsidRPr="0061009C">
              <w:rPr>
                <w:rFonts w:ascii="Arial" w:hAnsi="Arial" w:cs="Arial"/>
                <w:b/>
                <w:sz w:val="22"/>
                <w:szCs w:val="22"/>
              </w:rPr>
              <w:t>Reward</w:t>
            </w:r>
          </w:p>
        </w:tc>
      </w:tr>
      <w:tr w:rsidR="008D2B74" w:rsidRPr="00376CAB" w14:paraId="1B349307" w14:textId="77777777" w:rsidTr="002132B5">
        <w:trPr>
          <w:gridAfter w:val="1"/>
          <w:wAfter w:w="236" w:type="dxa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tcBorders>
              <w:bottom w:val="single" w:sz="4" w:space="0" w:color="FFFFFF" w:themeColor="background1"/>
            </w:tcBorders>
            <w:vAlign w:val="center"/>
          </w:tcPr>
          <w:p w14:paraId="29E51B31" w14:textId="77777777" w:rsidR="008D2B74" w:rsidRPr="008174E0" w:rsidRDefault="008D2B74" w:rsidP="00B70F56">
            <w:pPr>
              <w:rPr>
                <w:rFonts w:ascii="Arial" w:hAnsi="Arial" w:cs="Arial"/>
                <w:sz w:val="28"/>
                <w:szCs w:val="22"/>
              </w:rPr>
            </w:pPr>
          </w:p>
        </w:tc>
        <w:tc>
          <w:tcPr>
            <w:tcW w:w="4820" w:type="dxa"/>
            <w:gridSpan w:val="3"/>
            <w:vMerge/>
            <w:tcBorders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B4C6E7" w:themeFill="accent1" w:themeFillTint="66"/>
          </w:tcPr>
          <w:p w14:paraId="5A74494C" w14:textId="77777777" w:rsidR="008D2B74" w:rsidRPr="008174E0" w:rsidRDefault="008D2B74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noProof/>
              </w:rPr>
            </w:pPr>
          </w:p>
        </w:tc>
        <w:tc>
          <w:tcPr>
            <w:tcW w:w="6379" w:type="dxa"/>
            <w:gridSpan w:val="4"/>
            <w:tcBorders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B4C6E7" w:themeFill="accent1" w:themeFillTint="66"/>
          </w:tcPr>
          <w:p w14:paraId="7DED7F2B" w14:textId="0F4104B5" w:rsidR="008D2B74" w:rsidRPr="008174E0" w:rsidRDefault="008D2B74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 w:rsidRPr="008174E0">
              <w:rPr>
                <w:rFonts w:ascii="Arial" w:hAnsi="Arial" w:cs="Arial"/>
                <w:b/>
              </w:rPr>
              <w:t xml:space="preserve">Model </w:t>
            </w:r>
            <w:r w:rsidR="00E74CEA" w:rsidRPr="008174E0">
              <w:rPr>
                <w:rFonts w:ascii="Arial" w:hAnsi="Arial" w:cs="Arial"/>
                <w:b/>
              </w:rPr>
              <w:t>#</w:t>
            </w:r>
          </w:p>
        </w:tc>
      </w:tr>
      <w:tr w:rsidR="0061009C" w:rsidRPr="00376CAB" w14:paraId="205432E7" w14:textId="77777777" w:rsidTr="00AC090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 w:val="restart"/>
            <w:tcBorders>
              <w:top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0F826B9D" w14:textId="00D5DD11" w:rsidR="009D2D4A" w:rsidRPr="008174E0" w:rsidRDefault="008174E0" w:rsidP="008174E0">
            <w:pPr>
              <w:jc w:val="center"/>
              <w:rPr>
                <w:rFonts w:ascii="Arial" w:hAnsi="Arial" w:cs="Arial"/>
                <w:b w:val="0"/>
                <w:bCs w:val="0"/>
                <w:iCs/>
              </w:rPr>
            </w:pPr>
            <w:r w:rsidRPr="008174E0">
              <w:rPr>
                <w:rFonts w:ascii="Arial" w:hAnsi="Arial" w:cs="Arial"/>
                <w:iCs/>
              </w:rPr>
              <w:t>a</w:t>
            </w:r>
          </w:p>
          <w:p w14:paraId="19672CFF" w14:textId="77777777" w:rsidR="009D2D4A" w:rsidRPr="008174E0" w:rsidRDefault="009D2D4A" w:rsidP="00B70F56">
            <w:pPr>
              <w:jc w:val="center"/>
              <w:rPr>
                <w:rFonts w:ascii="Arial" w:hAnsi="Arial" w:cs="Arial"/>
                <w:b w:val="0"/>
                <w:bCs w:val="0"/>
                <w:iCs/>
              </w:rPr>
            </w:pPr>
          </w:p>
          <w:p w14:paraId="2635E6A4" w14:textId="77777777" w:rsidR="009D2D4A" w:rsidRPr="008174E0" w:rsidRDefault="009D2D4A" w:rsidP="00B70F56">
            <w:pPr>
              <w:jc w:val="center"/>
              <w:rPr>
                <w:rFonts w:ascii="Arial" w:hAnsi="Arial" w:cs="Arial"/>
                <w:b w:val="0"/>
                <w:bCs w:val="0"/>
                <w:iCs/>
              </w:rPr>
            </w:pPr>
          </w:p>
          <w:p w14:paraId="7CDDD74C" w14:textId="77777777" w:rsidR="009D2D4A" w:rsidRPr="008174E0" w:rsidRDefault="009D2D4A" w:rsidP="00B70F56">
            <w:pPr>
              <w:jc w:val="center"/>
              <w:rPr>
                <w:rFonts w:ascii="Arial" w:hAnsi="Arial" w:cs="Arial"/>
                <w:b w:val="0"/>
                <w:bCs w:val="0"/>
                <w:iCs/>
              </w:rPr>
            </w:pPr>
          </w:p>
          <w:p w14:paraId="659987E0" w14:textId="77777777" w:rsidR="009D2D4A" w:rsidRPr="008174E0" w:rsidRDefault="009D2D4A" w:rsidP="00B70F56">
            <w:pPr>
              <w:jc w:val="center"/>
              <w:rPr>
                <w:rFonts w:ascii="Arial" w:hAnsi="Arial" w:cs="Arial"/>
                <w:b w:val="0"/>
                <w:bCs w:val="0"/>
                <w:iCs/>
              </w:rPr>
            </w:pPr>
          </w:p>
          <w:p w14:paraId="4DFE9396" w14:textId="77777777" w:rsidR="009D2D4A" w:rsidRPr="008174E0" w:rsidRDefault="009D2D4A" w:rsidP="00B70F56">
            <w:pPr>
              <w:jc w:val="center"/>
              <w:rPr>
                <w:rFonts w:ascii="Arial" w:hAnsi="Arial" w:cs="Arial"/>
                <w:b w:val="0"/>
                <w:bCs w:val="0"/>
                <w:iCs/>
              </w:rPr>
            </w:pPr>
          </w:p>
          <w:p w14:paraId="3A70BAF5" w14:textId="77777777" w:rsidR="009D2D4A" w:rsidRPr="008174E0" w:rsidRDefault="009D2D4A" w:rsidP="00B70F56">
            <w:pPr>
              <w:jc w:val="center"/>
              <w:rPr>
                <w:rFonts w:ascii="Arial" w:hAnsi="Arial" w:cs="Arial"/>
                <w:b w:val="0"/>
                <w:bCs w:val="0"/>
                <w:iCs/>
              </w:rPr>
            </w:pPr>
          </w:p>
          <w:p w14:paraId="11C11E33" w14:textId="77777777" w:rsidR="009D2D4A" w:rsidRPr="008174E0" w:rsidRDefault="009D2D4A" w:rsidP="00B70F56">
            <w:pPr>
              <w:jc w:val="center"/>
              <w:rPr>
                <w:rFonts w:ascii="Arial" w:hAnsi="Arial" w:cs="Arial"/>
                <w:iCs/>
              </w:rPr>
            </w:pPr>
          </w:p>
        </w:tc>
        <w:tc>
          <w:tcPr>
            <w:tcW w:w="1843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38B05229" w14:textId="77777777" w:rsidR="009D2D4A" w:rsidRPr="008174E0" w:rsidRDefault="009D2D4A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 xml:space="preserve">                               </w:t>
            </w:r>
          </w:p>
          <w:p w14:paraId="7267473D" w14:textId="77777777" w:rsidR="009D2D4A" w:rsidRPr="008174E0" w:rsidRDefault="009D2D4A" w:rsidP="00B263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</w:p>
          <w:p w14:paraId="41978296" w14:textId="22B60FE9" w:rsidR="009D2D4A" w:rsidRPr="008174E0" w:rsidRDefault="009D2D4A" w:rsidP="00B263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DA</w:t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sym w:font="Wingdings" w:char="F0E0"/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t>GABA</w:t>
            </w:r>
            <w:r w:rsidR="00871CCC">
              <w:rPr>
                <w:rFonts w:ascii="Arial" w:hAnsi="Arial" w:cs="Arial"/>
                <w:b/>
                <w:sz w:val="18"/>
                <w:szCs w:val="22"/>
              </w:rPr>
              <w:t>-VTA</w:t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t xml:space="preserve"> </w:t>
            </w:r>
          </w:p>
          <w:p w14:paraId="426DA918" w14:textId="5BE2E4D8" w:rsidR="009D2D4A" w:rsidRPr="008174E0" w:rsidRDefault="009D2D4A" w:rsidP="00B263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(</w:t>
            </w:r>
            <m:oMath>
              <m:r>
                <m:rPr>
                  <m:sty m:val="bi"/>
                </m:rPr>
                <w:rPr>
                  <w:rFonts w:ascii="Cambria Math" w:hAnsi="Cambria Math" w:cs="Arial"/>
                  <w:sz w:val="18"/>
                  <w:szCs w:val="22"/>
                </w:rPr>
                <m:t>-</m:t>
              </m:r>
            </m:oMath>
            <w:r w:rsidRPr="008174E0">
              <w:rPr>
                <w:rFonts w:ascii="Arial" w:hAnsi="Arial" w:cs="Arial"/>
                <w:b/>
                <w:sz w:val="18"/>
                <w:szCs w:val="22"/>
              </w:rPr>
              <w:t>)</w:t>
            </w:r>
          </w:p>
          <w:p w14:paraId="33CFE5B4" w14:textId="77777777" w:rsidR="009D2D4A" w:rsidRPr="008174E0" w:rsidRDefault="009D2D4A" w:rsidP="00B2631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</w:p>
          <w:p w14:paraId="68C2559D" w14:textId="3C50BC1C" w:rsidR="009D2D4A" w:rsidRPr="008174E0" w:rsidRDefault="009D2D4A" w:rsidP="004A44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5HT</w:t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sym w:font="Wingdings" w:char="F0E0"/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t>GABA</w:t>
            </w:r>
            <w:r w:rsidR="00871CCC">
              <w:rPr>
                <w:rFonts w:ascii="Arial" w:hAnsi="Arial" w:cs="Arial"/>
                <w:b/>
                <w:sz w:val="18"/>
                <w:szCs w:val="22"/>
              </w:rPr>
              <w:t>-DRN</w:t>
            </w:r>
          </w:p>
          <w:p w14:paraId="5F4CBB3F" w14:textId="1F6F60B4" w:rsidR="009D2D4A" w:rsidRPr="008174E0" w:rsidRDefault="009D2D4A" w:rsidP="004A44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(</w:t>
            </w:r>
            <m:oMath>
              <m:r>
                <m:rPr>
                  <m:sty m:val="bi"/>
                </m:rPr>
                <w:rPr>
                  <w:rFonts w:ascii="Cambria Math" w:hAnsi="Cambria Math" w:cs="Arial"/>
                  <w:sz w:val="18"/>
                  <w:szCs w:val="22"/>
                </w:rPr>
                <m:t>-</m:t>
              </m:r>
            </m:oMath>
            <w:r w:rsidRPr="008174E0">
              <w:rPr>
                <w:rFonts w:ascii="Arial" w:hAnsi="Arial" w:cs="Arial"/>
                <w:b/>
                <w:sz w:val="18"/>
                <w:szCs w:val="22"/>
              </w:rPr>
              <w:t xml:space="preserve">)                        </w:t>
            </w:r>
          </w:p>
          <w:p w14:paraId="1DB83D40" w14:textId="77777777" w:rsidR="009D2D4A" w:rsidRPr="008174E0" w:rsidRDefault="009D2D4A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 xml:space="preserve">                            </w:t>
            </w:r>
          </w:p>
        </w:tc>
        <w:tc>
          <w:tcPr>
            <w:tcW w:w="1418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E485C72" w14:textId="77777777" w:rsidR="00AC0902" w:rsidRDefault="009D2D4A" w:rsidP="00AC09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5HT</w:t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sym w:font="Wingdings" w:char="F0E0"/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t>DA</w:t>
            </w:r>
          </w:p>
          <w:p w14:paraId="20CBA2C7" w14:textId="7040550A" w:rsidR="009D2D4A" w:rsidRPr="008174E0" w:rsidRDefault="004B7F7E" w:rsidP="00AC09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m:oMath>
              <m:r>
                <m:rPr>
                  <m:sty m:val="bi"/>
                </m:rPr>
                <w:rPr>
                  <w:rFonts w:ascii="Cambria Math" w:hAnsi="Cambria Math" w:cs="Arial"/>
                  <w:sz w:val="18"/>
                  <w:szCs w:val="22"/>
                </w:rPr>
                <m:t>(</m:t>
              </m:r>
              <m:r>
                <m:rPr>
                  <m:sty m:val="bi"/>
                </m:rPr>
                <w:rPr>
                  <w:rFonts w:ascii="Cambria Math" w:hAnsi="Cambria Math" w:cs="Arial"/>
                  <w:sz w:val="18"/>
                  <w:szCs w:val="22"/>
                </w:rPr>
                <m:t>-</m:t>
              </m:r>
            </m:oMath>
            <w:r w:rsidR="009D2D4A" w:rsidRPr="008174E0">
              <w:rPr>
                <w:rFonts w:ascii="Arial" w:hAnsi="Arial" w:cs="Arial"/>
                <w:b/>
                <w:sz w:val="18"/>
                <w:szCs w:val="22"/>
              </w:rPr>
              <w:t>)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059A9608" w14:textId="77777777" w:rsidR="008105CB" w:rsidRDefault="009D2D4A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5HT</w:t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sym w:font="Wingdings" w:char="F0E0"/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t>Glu</w:t>
            </w:r>
          </w:p>
          <w:p w14:paraId="3F3065C3" w14:textId="2269653F" w:rsidR="009D2D4A" w:rsidRPr="008174E0" w:rsidRDefault="009D2D4A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(</w:t>
            </w:r>
            <m:oMath>
              <m:r>
                <m:rPr>
                  <m:sty m:val="bi"/>
                </m:rPr>
                <w:rPr>
                  <w:rFonts w:ascii="Cambria Math" w:hAnsi="Cambria Math" w:cs="Arial"/>
                  <w:sz w:val="18"/>
                  <w:szCs w:val="22"/>
                </w:rPr>
                <m:t>-</m:t>
              </m:r>
            </m:oMath>
            <w:r w:rsidRPr="008174E0">
              <w:rPr>
                <w:rFonts w:ascii="Arial" w:hAnsi="Arial" w:cs="Arial"/>
                <w:b/>
                <w:sz w:val="18"/>
                <w:szCs w:val="22"/>
              </w:rPr>
              <w:t>)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EBCCFE5" w14:textId="4C7B1CC0" w:rsidR="009D2D4A" w:rsidRPr="008174E0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sz w:val="18"/>
                <w:szCs w:val="18"/>
              </w:rPr>
              <w:t>1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C8046CD" w14:textId="2A0AC0CD" w:rsidR="009D2D4A" w:rsidRPr="008174E0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sz w:val="18"/>
                <w:szCs w:val="18"/>
              </w:rPr>
              <w:t>2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02912AC" w14:textId="79934426" w:rsidR="009D2D4A" w:rsidRPr="008174E0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sz w:val="18"/>
                <w:szCs w:val="18"/>
              </w:rPr>
              <w:t>3</w:t>
            </w:r>
          </w:p>
        </w:tc>
        <w:tc>
          <w:tcPr>
            <w:tcW w:w="1560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2BE0F0D" w14:textId="21AA512E" w:rsidR="009D2D4A" w:rsidRPr="008174E0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sz w:val="18"/>
                <w:szCs w:val="18"/>
              </w:rPr>
              <w:t>4</w:t>
            </w:r>
          </w:p>
        </w:tc>
      </w:tr>
      <w:tr w:rsidR="0061009C" w:rsidRPr="00376CAB" w14:paraId="4814E1A5" w14:textId="77777777" w:rsidTr="00AC0902">
        <w:trPr>
          <w:gridAfter w:val="1"/>
          <w:wAfter w:w="236" w:type="dxa"/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tcBorders>
              <w:top w:val="single" w:sz="4" w:space="0" w:color="FFFFFF" w:themeColor="background1"/>
              <w:right w:val="single" w:sz="4" w:space="0" w:color="FFFFFF" w:themeColor="background1"/>
            </w:tcBorders>
          </w:tcPr>
          <w:p w14:paraId="59317ED7" w14:textId="77777777" w:rsidR="009D2D4A" w:rsidRPr="008174E0" w:rsidRDefault="009D2D4A" w:rsidP="00B70F56">
            <w:pPr>
              <w:jc w:val="center"/>
              <w:rPr>
                <w:rFonts w:ascii="Arial" w:hAnsi="Arial" w:cs="Arial"/>
                <w:iCs/>
              </w:rPr>
            </w:pPr>
          </w:p>
        </w:tc>
        <w:tc>
          <w:tcPr>
            <w:tcW w:w="1843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ADBDD6A" w14:textId="77777777" w:rsidR="009D2D4A" w:rsidRPr="008174E0" w:rsidRDefault="009D2D4A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</w:p>
        </w:tc>
        <w:tc>
          <w:tcPr>
            <w:tcW w:w="1418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FCA0725" w14:textId="4A27D8EE" w:rsidR="009D2D4A" w:rsidRPr="008174E0" w:rsidRDefault="009D2D4A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32C6E00" w14:textId="77777777" w:rsidR="008105CB" w:rsidRDefault="009D2D4A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5HT</w:t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sym w:font="Wingdings" w:char="F0E0"/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t>Glu</w:t>
            </w:r>
          </w:p>
          <w:p w14:paraId="4480F5E6" w14:textId="28856826" w:rsidR="009D2D4A" w:rsidRPr="008174E0" w:rsidRDefault="009D2D4A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(</w:t>
            </w:r>
            <m:oMath>
              <m:r>
                <m:rPr>
                  <m:sty m:val="bi"/>
                </m:rPr>
                <w:rPr>
                  <w:rFonts w:ascii="Cambria Math" w:hAnsi="Cambria Math" w:cs="Arial"/>
                  <w:sz w:val="18"/>
                  <w:szCs w:val="22"/>
                </w:rPr>
                <m:t>+</m:t>
              </m:r>
            </m:oMath>
            <w:r w:rsidRPr="008174E0">
              <w:rPr>
                <w:rFonts w:ascii="Arial" w:hAnsi="Arial" w:cs="Arial"/>
                <w:b/>
                <w:sz w:val="18"/>
                <w:szCs w:val="22"/>
              </w:rPr>
              <w:t>)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2666221" w14:textId="1DF9106E" w:rsidR="009D2D4A" w:rsidRPr="008174E0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sz w:val="18"/>
                <w:szCs w:val="18"/>
              </w:rPr>
              <w:t>5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CCF6334" w14:textId="76F800B5" w:rsidR="009D2D4A" w:rsidRPr="008174E0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sz w:val="18"/>
                <w:szCs w:val="18"/>
              </w:rPr>
              <w:t>6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B1DAC37" w14:textId="23401B2A" w:rsidR="009D2D4A" w:rsidRPr="008174E0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sz w:val="18"/>
                <w:szCs w:val="18"/>
              </w:rPr>
              <w:t>7</w:t>
            </w:r>
          </w:p>
        </w:tc>
        <w:tc>
          <w:tcPr>
            <w:tcW w:w="1560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4C648A27" w14:textId="6D5ED406" w:rsidR="009D2D4A" w:rsidRPr="008174E0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sz w:val="18"/>
                <w:szCs w:val="18"/>
              </w:rPr>
              <w:t>8</w:t>
            </w:r>
          </w:p>
        </w:tc>
      </w:tr>
      <w:tr w:rsidR="0061009C" w:rsidRPr="00376CAB" w14:paraId="4B1757E1" w14:textId="77777777" w:rsidTr="00AC090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3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tcBorders>
              <w:top w:val="single" w:sz="4" w:space="0" w:color="FFFFFF" w:themeColor="background1"/>
              <w:right w:val="single" w:sz="4" w:space="0" w:color="FFFFFF" w:themeColor="background1"/>
            </w:tcBorders>
          </w:tcPr>
          <w:p w14:paraId="64214ADC" w14:textId="77777777" w:rsidR="009D2D4A" w:rsidRPr="008174E0" w:rsidRDefault="009D2D4A" w:rsidP="00B70F56">
            <w:pPr>
              <w:jc w:val="center"/>
              <w:rPr>
                <w:rFonts w:ascii="Arial" w:hAnsi="Arial" w:cs="Arial"/>
                <w:iCs/>
              </w:rPr>
            </w:pPr>
          </w:p>
        </w:tc>
        <w:tc>
          <w:tcPr>
            <w:tcW w:w="1843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C41C48B" w14:textId="77777777" w:rsidR="009D2D4A" w:rsidRPr="008174E0" w:rsidRDefault="009D2D4A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47289D8" w14:textId="77777777" w:rsidR="00AC0902" w:rsidRDefault="009D2D4A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5HT</w:t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sym w:font="Wingdings" w:char="F0E0"/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t>DA</w:t>
            </w:r>
          </w:p>
          <w:p w14:paraId="321DF48B" w14:textId="00718201" w:rsidR="009D2D4A" w:rsidRPr="008174E0" w:rsidRDefault="009D2D4A" w:rsidP="00AC09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(</w:t>
            </w:r>
            <m:oMath>
              <m:r>
                <m:rPr>
                  <m:sty m:val="bi"/>
                </m:rPr>
                <w:rPr>
                  <w:rFonts w:ascii="Cambria Math" w:hAnsi="Cambria Math" w:cs="Arial"/>
                  <w:sz w:val="18"/>
                  <w:szCs w:val="22"/>
                </w:rPr>
                <m:t>+</m:t>
              </m:r>
            </m:oMath>
            <w:r w:rsidRPr="008174E0">
              <w:rPr>
                <w:rFonts w:ascii="Arial" w:hAnsi="Arial" w:cs="Arial"/>
                <w:b/>
                <w:sz w:val="18"/>
                <w:szCs w:val="22"/>
              </w:rPr>
              <w:t>)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72B510E" w14:textId="77777777" w:rsidR="008105CB" w:rsidRDefault="009D2D4A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5HT</w:t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sym w:font="Wingdings" w:char="F0E0"/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t>Glu</w:t>
            </w:r>
          </w:p>
          <w:p w14:paraId="423B4FA3" w14:textId="6F1EF0CB" w:rsidR="009D2D4A" w:rsidRPr="008174E0" w:rsidRDefault="009D2D4A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(</w:t>
            </w:r>
            <m:oMath>
              <m:r>
                <m:rPr>
                  <m:sty m:val="bi"/>
                </m:rPr>
                <w:rPr>
                  <w:rFonts w:ascii="Cambria Math" w:hAnsi="Cambria Math" w:cs="Arial"/>
                  <w:sz w:val="18"/>
                  <w:szCs w:val="22"/>
                </w:rPr>
                <m:t>-</m:t>
              </m:r>
            </m:oMath>
            <w:r w:rsidRPr="008174E0">
              <w:rPr>
                <w:rFonts w:ascii="Arial" w:hAnsi="Arial" w:cs="Arial"/>
                <w:b/>
                <w:sz w:val="18"/>
                <w:szCs w:val="22"/>
              </w:rPr>
              <w:t>)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86B0391" w14:textId="69F8EC1A" w:rsidR="009D2D4A" w:rsidRPr="008174E0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sz w:val="18"/>
                <w:szCs w:val="18"/>
              </w:rPr>
              <w:t>9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C74CC55" w14:textId="00C6310D" w:rsidR="009D2D4A" w:rsidRPr="008174E0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sz w:val="18"/>
                <w:szCs w:val="18"/>
              </w:rPr>
              <w:t>10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7CFC00E" w14:textId="1725109A" w:rsidR="009D2D4A" w:rsidRPr="008174E0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sz w:val="18"/>
                <w:szCs w:val="18"/>
              </w:rPr>
              <w:t>11</w:t>
            </w:r>
          </w:p>
        </w:tc>
        <w:tc>
          <w:tcPr>
            <w:tcW w:w="1560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807B77F" w14:textId="41DD2165" w:rsidR="009D2D4A" w:rsidRPr="008174E0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sz w:val="18"/>
                <w:szCs w:val="18"/>
              </w:rPr>
              <w:t>12</w:t>
            </w:r>
          </w:p>
        </w:tc>
      </w:tr>
      <w:tr w:rsidR="0061009C" w:rsidRPr="00376CAB" w14:paraId="34719C8C" w14:textId="77777777" w:rsidTr="00AC0902">
        <w:trPr>
          <w:gridAfter w:val="1"/>
          <w:wAfter w:w="236" w:type="dxa"/>
          <w:trHeight w:val="4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tcBorders>
              <w:top w:val="single" w:sz="4" w:space="0" w:color="FFFFFF" w:themeColor="background1"/>
              <w:right w:val="single" w:sz="4" w:space="0" w:color="FFFFFF" w:themeColor="background1"/>
            </w:tcBorders>
          </w:tcPr>
          <w:p w14:paraId="59933D49" w14:textId="77777777" w:rsidR="009D2D4A" w:rsidRPr="008174E0" w:rsidRDefault="009D2D4A" w:rsidP="00B70F56">
            <w:pPr>
              <w:jc w:val="center"/>
              <w:rPr>
                <w:rFonts w:ascii="Arial" w:hAnsi="Arial" w:cs="Arial"/>
                <w:iCs/>
              </w:rPr>
            </w:pPr>
          </w:p>
        </w:tc>
        <w:tc>
          <w:tcPr>
            <w:tcW w:w="1843" w:type="dxa"/>
            <w:vMerge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0A2FE9A" w14:textId="77777777" w:rsidR="009D2D4A" w:rsidRPr="008174E0" w:rsidRDefault="009D2D4A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</w:p>
        </w:tc>
        <w:tc>
          <w:tcPr>
            <w:tcW w:w="1418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80E0EB3" w14:textId="359A8BD6" w:rsidR="009D2D4A" w:rsidRPr="008174E0" w:rsidRDefault="009D2D4A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7BF1620" w14:textId="77777777" w:rsidR="008105CB" w:rsidRDefault="005E255A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5</w:t>
            </w:r>
            <w:r w:rsidR="00EE1170" w:rsidRPr="008174E0">
              <w:rPr>
                <w:rFonts w:ascii="Arial" w:hAnsi="Arial" w:cs="Arial"/>
                <w:b/>
                <w:sz w:val="18"/>
                <w:szCs w:val="22"/>
              </w:rPr>
              <w:t>HT</w:t>
            </w:r>
            <w:r w:rsidR="009D2D4A" w:rsidRPr="008174E0">
              <w:rPr>
                <w:rFonts w:ascii="Arial" w:hAnsi="Arial" w:cs="Arial"/>
                <w:b/>
                <w:sz w:val="18"/>
                <w:szCs w:val="22"/>
              </w:rPr>
              <w:sym w:font="Wingdings" w:char="F0E0"/>
            </w:r>
            <w:r w:rsidR="009D2D4A" w:rsidRPr="008174E0">
              <w:rPr>
                <w:rFonts w:ascii="Arial" w:hAnsi="Arial" w:cs="Arial"/>
                <w:b/>
                <w:sz w:val="18"/>
                <w:szCs w:val="22"/>
              </w:rPr>
              <w:t>Glu</w:t>
            </w:r>
          </w:p>
          <w:p w14:paraId="1E5697B6" w14:textId="174CFB27" w:rsidR="009D2D4A" w:rsidRPr="008174E0" w:rsidRDefault="009D2D4A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(</w:t>
            </w:r>
            <m:oMath>
              <m:r>
                <m:rPr>
                  <m:sty m:val="bi"/>
                </m:rPr>
                <w:rPr>
                  <w:rFonts w:ascii="Cambria Math" w:hAnsi="Cambria Math" w:cs="Arial"/>
                  <w:sz w:val="18"/>
                  <w:szCs w:val="22"/>
                </w:rPr>
                <m:t>+</m:t>
              </m:r>
            </m:oMath>
            <w:r w:rsidRPr="008174E0">
              <w:rPr>
                <w:rFonts w:ascii="Arial" w:hAnsi="Arial" w:cs="Arial"/>
                <w:b/>
                <w:sz w:val="18"/>
                <w:szCs w:val="22"/>
              </w:rPr>
              <w:t>)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B06E64F" w14:textId="327ECA47" w:rsidR="009D2D4A" w:rsidRPr="008174E0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sz w:val="18"/>
                <w:szCs w:val="18"/>
              </w:rPr>
              <w:t>13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2BE6E4E" w14:textId="64D907CF" w:rsidR="009D2D4A" w:rsidRPr="008174E0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sz w:val="18"/>
                <w:szCs w:val="18"/>
              </w:rPr>
              <w:t>14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6E9A8378" w14:textId="1FC66681" w:rsidR="009D2D4A" w:rsidRPr="008174E0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sz w:val="18"/>
                <w:szCs w:val="18"/>
              </w:rPr>
              <w:t>15</w:t>
            </w:r>
          </w:p>
        </w:tc>
        <w:tc>
          <w:tcPr>
            <w:tcW w:w="1560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38B28A54" w14:textId="3F0C01BE" w:rsidR="009D2D4A" w:rsidRPr="008174E0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sz w:val="18"/>
                <w:szCs w:val="18"/>
              </w:rPr>
              <w:t>16</w:t>
            </w:r>
          </w:p>
        </w:tc>
      </w:tr>
      <w:tr w:rsidR="0061009C" w:rsidRPr="00376CAB" w14:paraId="76E6744A" w14:textId="77777777" w:rsidTr="00AC090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5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tcBorders>
              <w:top w:val="single" w:sz="4" w:space="0" w:color="FFFFFF" w:themeColor="background1"/>
              <w:right w:val="single" w:sz="4" w:space="0" w:color="FFFFFF" w:themeColor="background1"/>
            </w:tcBorders>
          </w:tcPr>
          <w:p w14:paraId="058F6D25" w14:textId="77777777" w:rsidR="00A95822" w:rsidRPr="008174E0" w:rsidRDefault="00A95822" w:rsidP="00B70F56">
            <w:pPr>
              <w:jc w:val="center"/>
              <w:rPr>
                <w:rFonts w:ascii="Arial" w:hAnsi="Arial" w:cs="Arial"/>
                <w:iCs/>
              </w:rPr>
            </w:pPr>
          </w:p>
        </w:tc>
        <w:tc>
          <w:tcPr>
            <w:tcW w:w="1843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BC3D1E5" w14:textId="77A7397D" w:rsidR="00A95822" w:rsidRPr="008174E0" w:rsidRDefault="00A95822" w:rsidP="00B215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DA</w:t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sym w:font="Wingdings" w:char="F0E0"/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t>GABA</w:t>
            </w:r>
            <w:r w:rsidR="00871CCC">
              <w:rPr>
                <w:rFonts w:ascii="Arial" w:hAnsi="Arial" w:cs="Arial"/>
                <w:b/>
                <w:sz w:val="18"/>
                <w:szCs w:val="22"/>
              </w:rPr>
              <w:t>-VTA</w:t>
            </w:r>
          </w:p>
          <w:p w14:paraId="143CEDC4" w14:textId="00185D96" w:rsidR="00A95822" w:rsidRPr="008174E0" w:rsidRDefault="00A95822" w:rsidP="00F853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(</w:t>
            </w:r>
            <m:oMath>
              <m:r>
                <m:rPr>
                  <m:sty m:val="bi"/>
                </m:rPr>
                <w:rPr>
                  <w:rFonts w:ascii="Cambria Math" w:hAnsi="Cambria Math" w:cs="Arial"/>
                  <w:sz w:val="18"/>
                  <w:szCs w:val="22"/>
                </w:rPr>
                <m:t>+</m:t>
              </m:r>
            </m:oMath>
            <w:r w:rsidRPr="008174E0">
              <w:rPr>
                <w:rFonts w:ascii="Arial" w:hAnsi="Arial" w:cs="Arial"/>
                <w:b/>
                <w:sz w:val="18"/>
                <w:szCs w:val="22"/>
              </w:rPr>
              <w:t>)</w:t>
            </w:r>
          </w:p>
          <w:p w14:paraId="65B84DC9" w14:textId="77777777" w:rsidR="00A95822" w:rsidRPr="008174E0" w:rsidRDefault="00A95822" w:rsidP="00F853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</w:p>
          <w:p w14:paraId="12580706" w14:textId="22893114" w:rsidR="00A95822" w:rsidRPr="008174E0" w:rsidRDefault="00A95822" w:rsidP="00F853C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5HT</w:t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sym w:font="Wingdings" w:char="F0E0"/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t>GABA</w:t>
            </w:r>
            <w:r w:rsidR="00871CCC">
              <w:rPr>
                <w:rFonts w:ascii="Arial" w:hAnsi="Arial" w:cs="Arial"/>
                <w:b/>
                <w:sz w:val="18"/>
                <w:szCs w:val="22"/>
              </w:rPr>
              <w:t>-DRN</w:t>
            </w:r>
          </w:p>
          <w:p w14:paraId="6A5AE673" w14:textId="1DEC5762" w:rsidR="00A95822" w:rsidRPr="008174E0" w:rsidRDefault="00A95822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(</w:t>
            </w:r>
            <m:oMath>
              <m:r>
                <m:rPr>
                  <m:sty m:val="bi"/>
                </m:rPr>
                <w:rPr>
                  <w:rFonts w:ascii="Cambria Math" w:hAnsi="Cambria Math" w:cs="Arial"/>
                  <w:sz w:val="18"/>
                  <w:szCs w:val="22"/>
                </w:rPr>
                <m:t>+</m:t>
              </m:r>
            </m:oMath>
            <w:r w:rsidRPr="008174E0">
              <w:rPr>
                <w:rFonts w:ascii="Arial" w:hAnsi="Arial" w:cs="Arial"/>
                <w:b/>
                <w:sz w:val="18"/>
                <w:szCs w:val="22"/>
              </w:rPr>
              <w:t>)</w:t>
            </w:r>
          </w:p>
        </w:tc>
        <w:tc>
          <w:tcPr>
            <w:tcW w:w="1418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EE4662D" w14:textId="77777777" w:rsidR="00AC0902" w:rsidRDefault="00A95822" w:rsidP="00AC09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5HT</w:t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sym w:font="Wingdings" w:char="F0E0"/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t>DA</w:t>
            </w:r>
          </w:p>
          <w:p w14:paraId="2941D22D" w14:textId="7F39C711" w:rsidR="00A95822" w:rsidRPr="008174E0" w:rsidRDefault="00A95822" w:rsidP="00AC09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(</w:t>
            </w:r>
            <m:oMath>
              <m:r>
                <m:rPr>
                  <m:sty m:val="bi"/>
                </m:rPr>
                <w:rPr>
                  <w:rFonts w:ascii="Cambria Math" w:hAnsi="Cambria Math" w:cs="Arial"/>
                  <w:sz w:val="18"/>
                  <w:szCs w:val="22"/>
                </w:rPr>
                <m:t>-</m:t>
              </m:r>
            </m:oMath>
            <w:r w:rsidRPr="008174E0">
              <w:rPr>
                <w:rFonts w:ascii="Arial" w:hAnsi="Arial" w:cs="Arial"/>
                <w:b/>
                <w:sz w:val="18"/>
                <w:szCs w:val="22"/>
              </w:rPr>
              <w:t>)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A23116F" w14:textId="77777777" w:rsidR="008105CB" w:rsidRDefault="00A95822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5HT</w:t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sym w:font="Wingdings" w:char="F0E0"/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t>Glu</w:t>
            </w:r>
          </w:p>
          <w:p w14:paraId="5D28D286" w14:textId="10D25C5B" w:rsidR="00A95822" w:rsidRPr="008174E0" w:rsidRDefault="00A95822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(</w:t>
            </w:r>
            <m:oMath>
              <m:r>
                <m:rPr>
                  <m:sty m:val="bi"/>
                </m:rPr>
                <w:rPr>
                  <w:rFonts w:ascii="Cambria Math" w:hAnsi="Cambria Math" w:cs="Arial"/>
                  <w:sz w:val="18"/>
                  <w:szCs w:val="22"/>
                </w:rPr>
                <m:t>-</m:t>
              </m:r>
            </m:oMath>
            <w:r w:rsidRPr="008174E0">
              <w:rPr>
                <w:rFonts w:ascii="Arial" w:hAnsi="Arial" w:cs="Arial"/>
                <w:b/>
                <w:sz w:val="18"/>
                <w:szCs w:val="22"/>
              </w:rPr>
              <w:t>)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02215824" w14:textId="344AA834" w:rsidR="00A95822" w:rsidRPr="008174E0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sz w:val="18"/>
                <w:szCs w:val="18"/>
              </w:rPr>
              <w:t>17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43F2169" w14:textId="06391886" w:rsidR="00A95822" w:rsidRPr="008174E0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sz w:val="18"/>
                <w:szCs w:val="18"/>
              </w:rPr>
              <w:t>18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4F1AC2A" w14:textId="459ECB8C" w:rsidR="00A95822" w:rsidRPr="008174E0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sz w:val="18"/>
                <w:szCs w:val="18"/>
              </w:rPr>
              <w:t>19</w:t>
            </w:r>
          </w:p>
        </w:tc>
        <w:tc>
          <w:tcPr>
            <w:tcW w:w="1560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16668AC5" w14:textId="572843AE" w:rsidR="00A95822" w:rsidRPr="008174E0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sz w:val="18"/>
                <w:szCs w:val="18"/>
              </w:rPr>
              <w:t>20</w:t>
            </w:r>
          </w:p>
        </w:tc>
      </w:tr>
      <w:tr w:rsidR="0061009C" w:rsidRPr="00376CAB" w14:paraId="7CB6B6A9" w14:textId="77777777" w:rsidTr="00AC0902">
        <w:trPr>
          <w:gridAfter w:val="1"/>
          <w:wAfter w:w="236" w:type="dxa"/>
          <w:trHeight w:val="1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tcBorders>
              <w:right w:val="single" w:sz="4" w:space="0" w:color="FFFFFF" w:themeColor="background1"/>
            </w:tcBorders>
            <w:vAlign w:val="center"/>
            <w:hideMark/>
          </w:tcPr>
          <w:p w14:paraId="02083B17" w14:textId="77777777" w:rsidR="00A95822" w:rsidRPr="008174E0" w:rsidRDefault="00A95822" w:rsidP="00B70F56">
            <w:pPr>
              <w:rPr>
                <w:rFonts w:ascii="Arial" w:hAnsi="Arial" w:cs="Arial"/>
                <w:iCs/>
              </w:rPr>
            </w:pPr>
          </w:p>
        </w:tc>
        <w:tc>
          <w:tcPr>
            <w:tcW w:w="1843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10CF8CBE" w14:textId="77777777" w:rsidR="00A95822" w:rsidRPr="008174E0" w:rsidRDefault="00A95822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</w:p>
        </w:tc>
        <w:tc>
          <w:tcPr>
            <w:tcW w:w="1418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5570F06" w14:textId="0A679703" w:rsidR="00A95822" w:rsidRPr="008174E0" w:rsidRDefault="00A95822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132514E" w14:textId="77777777" w:rsidR="008105CB" w:rsidRDefault="00A95822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5HT</w:t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sym w:font="Wingdings" w:char="F0E0"/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t>Glu</w:t>
            </w:r>
          </w:p>
          <w:p w14:paraId="77E813EC" w14:textId="17B71871" w:rsidR="00A95822" w:rsidRPr="008174E0" w:rsidRDefault="00A95822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(</w:t>
            </w:r>
            <m:oMath>
              <m:r>
                <m:rPr>
                  <m:sty m:val="bi"/>
                </m:rPr>
                <w:rPr>
                  <w:rFonts w:ascii="Cambria Math" w:hAnsi="Cambria Math" w:cs="Arial"/>
                  <w:sz w:val="18"/>
                  <w:szCs w:val="22"/>
                </w:rPr>
                <m:t>+</m:t>
              </m:r>
            </m:oMath>
            <w:r w:rsidRPr="008174E0">
              <w:rPr>
                <w:rFonts w:ascii="Arial" w:hAnsi="Arial" w:cs="Arial"/>
                <w:b/>
                <w:sz w:val="18"/>
                <w:szCs w:val="22"/>
              </w:rPr>
              <w:t>)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D512E29" w14:textId="665762AA" w:rsidR="00A95822" w:rsidRPr="008174E0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21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64A440" w14:textId="29C159EC" w:rsidR="00A95822" w:rsidRPr="008174E0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22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5FDFE6D" w14:textId="0DCB6953" w:rsidR="00A95822" w:rsidRPr="008174E0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23</w:t>
            </w:r>
          </w:p>
        </w:tc>
        <w:tc>
          <w:tcPr>
            <w:tcW w:w="156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C164089" w14:textId="3922174C" w:rsidR="00A95822" w:rsidRPr="008174E0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24</w:t>
            </w:r>
          </w:p>
        </w:tc>
      </w:tr>
      <w:tr w:rsidR="0061009C" w:rsidRPr="00376CAB" w14:paraId="774C4057" w14:textId="77777777" w:rsidTr="00AC0902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1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tcBorders>
              <w:right w:val="single" w:sz="4" w:space="0" w:color="FFFFFF" w:themeColor="background1"/>
            </w:tcBorders>
            <w:vAlign w:val="center"/>
            <w:hideMark/>
          </w:tcPr>
          <w:p w14:paraId="088A6B02" w14:textId="77777777" w:rsidR="00A95822" w:rsidRPr="008174E0" w:rsidRDefault="00A95822" w:rsidP="00B70F56">
            <w:pPr>
              <w:rPr>
                <w:rFonts w:ascii="Arial" w:hAnsi="Arial" w:cs="Arial"/>
                <w:iCs/>
              </w:rPr>
            </w:pPr>
          </w:p>
        </w:tc>
        <w:tc>
          <w:tcPr>
            <w:tcW w:w="1843" w:type="dxa"/>
            <w:vMerge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4137D7B6" w14:textId="77777777" w:rsidR="00A95822" w:rsidRPr="008174E0" w:rsidRDefault="00A95822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</w:p>
        </w:tc>
        <w:tc>
          <w:tcPr>
            <w:tcW w:w="1418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2866D3D" w14:textId="77777777" w:rsidR="00AC0902" w:rsidRDefault="00A95822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5HT</w:t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sym w:font="Wingdings" w:char="F0E0"/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t>DA</w:t>
            </w:r>
          </w:p>
          <w:p w14:paraId="165B2C7F" w14:textId="7C51E353" w:rsidR="00A95822" w:rsidRPr="008174E0" w:rsidRDefault="00A95822" w:rsidP="00AC09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(</w:t>
            </w:r>
            <m:oMath>
              <m:r>
                <m:rPr>
                  <m:sty m:val="bi"/>
                </m:rPr>
                <w:rPr>
                  <w:rFonts w:ascii="Cambria Math" w:hAnsi="Cambria Math" w:cs="Arial"/>
                  <w:sz w:val="18"/>
                  <w:szCs w:val="22"/>
                </w:rPr>
                <m:t>+</m:t>
              </m:r>
            </m:oMath>
            <w:r w:rsidRPr="008174E0">
              <w:rPr>
                <w:rFonts w:ascii="Arial" w:hAnsi="Arial" w:cs="Arial"/>
                <w:b/>
                <w:sz w:val="18"/>
                <w:szCs w:val="22"/>
              </w:rPr>
              <w:t>)</w:t>
            </w:r>
          </w:p>
        </w:tc>
        <w:tc>
          <w:tcPr>
            <w:tcW w:w="155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36A9C4F" w14:textId="77777777" w:rsidR="008105CB" w:rsidRDefault="00A95822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5HT</w:t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sym w:font="Wingdings" w:char="F0E0"/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t>Glu</w:t>
            </w:r>
          </w:p>
          <w:p w14:paraId="42C6D3A3" w14:textId="06CB8E12" w:rsidR="00A95822" w:rsidRPr="008174E0" w:rsidRDefault="00A95822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(</w:t>
            </w:r>
            <m:oMath>
              <m:r>
                <m:rPr>
                  <m:sty m:val="bi"/>
                </m:rPr>
                <w:rPr>
                  <w:rFonts w:ascii="Cambria Math" w:hAnsi="Cambria Math" w:cs="Arial"/>
                  <w:sz w:val="18"/>
                  <w:szCs w:val="22"/>
                </w:rPr>
                <m:t>-</m:t>
              </m:r>
            </m:oMath>
            <w:r w:rsidRPr="008174E0">
              <w:rPr>
                <w:rFonts w:ascii="Arial" w:hAnsi="Arial" w:cs="Arial"/>
                <w:b/>
                <w:sz w:val="18"/>
                <w:szCs w:val="22"/>
              </w:rPr>
              <w:t>)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0B1E356" w14:textId="3D4BB358" w:rsidR="00A95822" w:rsidRPr="008174E0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25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36B5341" w14:textId="6148A9F9" w:rsidR="00A95822" w:rsidRPr="008174E0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26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765A580" w14:textId="0FA0C2C8" w:rsidR="00A95822" w:rsidRPr="008174E0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27</w:t>
            </w:r>
          </w:p>
        </w:tc>
        <w:tc>
          <w:tcPr>
            <w:tcW w:w="156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D46FC5D" w14:textId="009B42E4" w:rsidR="00A95822" w:rsidRPr="008174E0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28</w:t>
            </w:r>
          </w:p>
        </w:tc>
      </w:tr>
      <w:tr w:rsidR="0061009C" w:rsidRPr="00376CAB" w14:paraId="4A94835A" w14:textId="77777777" w:rsidTr="00B215A0">
        <w:trPr>
          <w:gridAfter w:val="1"/>
          <w:wAfter w:w="236" w:type="dxa"/>
          <w:trHeight w:val="4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tcBorders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434D5187" w14:textId="77777777" w:rsidR="00A95822" w:rsidRPr="008174E0" w:rsidRDefault="00A95822" w:rsidP="00B70F56">
            <w:pPr>
              <w:rPr>
                <w:rFonts w:ascii="Arial" w:hAnsi="Arial" w:cs="Arial"/>
                <w:iCs/>
              </w:rPr>
            </w:pPr>
          </w:p>
        </w:tc>
        <w:tc>
          <w:tcPr>
            <w:tcW w:w="1843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083D6EB4" w14:textId="77777777" w:rsidR="00A95822" w:rsidRPr="008174E0" w:rsidRDefault="00A95822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</w:p>
        </w:tc>
        <w:tc>
          <w:tcPr>
            <w:tcW w:w="1418" w:type="dxa"/>
            <w:vMerge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7CCADE2" w14:textId="406C4211" w:rsidR="00A95822" w:rsidRPr="008174E0" w:rsidRDefault="00A95822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AAE9DE9" w14:textId="77777777" w:rsidR="008105CB" w:rsidRDefault="005E255A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5HT</w:t>
            </w:r>
            <w:r w:rsidR="00A95822" w:rsidRPr="008174E0">
              <w:rPr>
                <w:rFonts w:ascii="Arial" w:hAnsi="Arial" w:cs="Arial"/>
                <w:b/>
                <w:sz w:val="18"/>
                <w:szCs w:val="22"/>
              </w:rPr>
              <w:sym w:font="Wingdings" w:char="F0E0"/>
            </w:r>
            <w:r w:rsidR="00A95822" w:rsidRPr="008174E0">
              <w:rPr>
                <w:rFonts w:ascii="Arial" w:hAnsi="Arial" w:cs="Arial"/>
                <w:b/>
                <w:sz w:val="18"/>
                <w:szCs w:val="22"/>
              </w:rPr>
              <w:t>Glu</w:t>
            </w:r>
          </w:p>
          <w:p w14:paraId="42377D4F" w14:textId="126A10AE" w:rsidR="00A95822" w:rsidRPr="008174E0" w:rsidRDefault="00A95822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(</w:t>
            </w:r>
            <m:oMath>
              <m:r>
                <m:rPr>
                  <m:sty m:val="bi"/>
                </m:rPr>
                <w:rPr>
                  <w:rFonts w:ascii="Cambria Math" w:hAnsi="Cambria Math" w:cs="Arial"/>
                  <w:sz w:val="18"/>
                  <w:szCs w:val="22"/>
                </w:rPr>
                <m:t>+</m:t>
              </m:r>
            </m:oMath>
            <w:r w:rsidRPr="008174E0">
              <w:rPr>
                <w:rFonts w:ascii="Arial" w:hAnsi="Arial" w:cs="Arial"/>
                <w:b/>
                <w:sz w:val="18"/>
                <w:szCs w:val="22"/>
              </w:rPr>
              <w:t>)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5CF211B" w14:textId="47C5393C" w:rsidR="00A95822" w:rsidRPr="008174E0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29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635E7BE" w14:textId="29DF128E" w:rsidR="00A95822" w:rsidRPr="008174E0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30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D08432E" w14:textId="03D2DD8D" w:rsidR="00A95822" w:rsidRPr="008174E0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31</w:t>
            </w:r>
          </w:p>
        </w:tc>
        <w:tc>
          <w:tcPr>
            <w:tcW w:w="156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064155D" w14:textId="0E8517FA" w:rsidR="00A95822" w:rsidRPr="008174E0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32</w:t>
            </w:r>
          </w:p>
        </w:tc>
      </w:tr>
      <w:tr w:rsidR="000F6583" w:rsidRPr="00376CAB" w14:paraId="39C42FC3" w14:textId="77777777" w:rsidTr="0061009C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5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 w:val="restart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3E7FE332" w14:textId="2E226A89" w:rsidR="000F6583" w:rsidRPr="008174E0" w:rsidRDefault="008174E0" w:rsidP="00B70F56">
            <w:pPr>
              <w:jc w:val="center"/>
              <w:rPr>
                <w:rFonts w:ascii="Arial" w:hAnsi="Arial" w:cs="Arial"/>
                <w:iCs/>
              </w:rPr>
            </w:pPr>
            <w:r w:rsidRPr="008174E0">
              <w:rPr>
                <w:rFonts w:ascii="Arial" w:hAnsi="Arial" w:cs="Arial"/>
                <w:iCs/>
              </w:rPr>
              <w:t>b</w:t>
            </w:r>
          </w:p>
        </w:tc>
        <w:tc>
          <w:tcPr>
            <w:tcW w:w="482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4B3BC44A" w14:textId="77777777" w:rsidR="000F6583" w:rsidRPr="008174E0" w:rsidRDefault="000F6583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5HT</w:t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sym w:font="Wingdings" w:char="F0E0"/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t>Glu</w:t>
            </w:r>
          </w:p>
          <w:p w14:paraId="4EE61D87" w14:textId="47BBA025" w:rsidR="000F6583" w:rsidRPr="008174E0" w:rsidRDefault="000F6583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(</w:t>
            </w:r>
            <m:oMath>
              <m:r>
                <m:rPr>
                  <m:sty m:val="bi"/>
                </m:rPr>
                <w:rPr>
                  <w:rFonts w:ascii="Cambria Math" w:hAnsi="Cambria Math" w:cs="Arial"/>
                  <w:sz w:val="18"/>
                  <w:szCs w:val="22"/>
                </w:rPr>
                <m:t>-</m:t>
              </m:r>
            </m:oMath>
            <w:r w:rsidRPr="008174E0">
              <w:rPr>
                <w:rFonts w:ascii="Arial" w:hAnsi="Arial" w:cs="Arial"/>
                <w:b/>
                <w:sz w:val="18"/>
                <w:szCs w:val="22"/>
              </w:rPr>
              <w:t>)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D07AB4B" w14:textId="3FB14A29" w:rsidR="000F6583" w:rsidRPr="008174E0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33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A43419F" w14:textId="5FCED000" w:rsidR="000F6583" w:rsidRPr="008174E0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34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13967D2" w14:textId="7238552B" w:rsidR="000F6583" w:rsidRPr="008174E0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35</w:t>
            </w:r>
          </w:p>
        </w:tc>
        <w:tc>
          <w:tcPr>
            <w:tcW w:w="156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20F2326" w14:textId="02604D07" w:rsidR="000F6583" w:rsidRPr="008174E0" w:rsidRDefault="00620956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36</w:t>
            </w:r>
          </w:p>
        </w:tc>
      </w:tr>
      <w:tr w:rsidR="00542B92" w:rsidRPr="00376CAB" w14:paraId="33FE8F71" w14:textId="77777777" w:rsidTr="0061009C">
        <w:trPr>
          <w:gridAfter w:val="1"/>
          <w:wAfter w:w="236" w:type="dxa"/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36692634" w14:textId="77777777" w:rsidR="00542B92" w:rsidRPr="008174E0" w:rsidRDefault="00542B92" w:rsidP="00B70F56">
            <w:pPr>
              <w:rPr>
                <w:rFonts w:ascii="Arial" w:hAnsi="Arial" w:cs="Arial"/>
                <w:iCs/>
              </w:rPr>
            </w:pPr>
          </w:p>
        </w:tc>
        <w:tc>
          <w:tcPr>
            <w:tcW w:w="482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AEB74F9" w14:textId="77777777" w:rsidR="00542B92" w:rsidRPr="008174E0" w:rsidRDefault="00542B92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5HT</w:t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sym w:font="Wingdings" w:char="F0E0"/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t>Glu</w:t>
            </w:r>
          </w:p>
          <w:p w14:paraId="35F37DBA" w14:textId="2C579634" w:rsidR="00542B92" w:rsidRPr="008174E0" w:rsidRDefault="00542B92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(</w:t>
            </w:r>
            <m:oMath>
              <m:r>
                <m:rPr>
                  <m:sty m:val="bi"/>
                </m:rPr>
                <w:rPr>
                  <w:rFonts w:ascii="Cambria Math" w:hAnsi="Cambria Math" w:cs="Arial"/>
                  <w:sz w:val="18"/>
                  <w:szCs w:val="22"/>
                </w:rPr>
                <m:t>+</m:t>
              </m:r>
            </m:oMath>
            <w:r w:rsidRPr="008174E0">
              <w:rPr>
                <w:rFonts w:ascii="Arial" w:hAnsi="Arial" w:cs="Arial"/>
                <w:b/>
                <w:sz w:val="18"/>
                <w:szCs w:val="22"/>
              </w:rPr>
              <w:t>)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92B196B" w14:textId="60F0DE49" w:rsidR="00542B92" w:rsidRPr="008174E0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37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57AF755" w14:textId="0FC793B0" w:rsidR="00542B92" w:rsidRPr="008174E0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38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96F7370" w14:textId="307C0219" w:rsidR="00542B92" w:rsidRPr="008174E0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39</w:t>
            </w:r>
          </w:p>
        </w:tc>
        <w:tc>
          <w:tcPr>
            <w:tcW w:w="156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59EB125" w14:textId="03BBB81E" w:rsidR="00542B92" w:rsidRPr="008174E0" w:rsidRDefault="00620956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40</w:t>
            </w:r>
          </w:p>
        </w:tc>
      </w:tr>
      <w:tr w:rsidR="00542B92" w:rsidRPr="00376CAB" w14:paraId="79F03BB6" w14:textId="77777777" w:rsidTr="0061009C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2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47D1A1F7" w14:textId="224CC078" w:rsidR="00542B92" w:rsidRPr="008174E0" w:rsidRDefault="008174E0" w:rsidP="00B70F56">
            <w:pPr>
              <w:jc w:val="center"/>
              <w:rPr>
                <w:rFonts w:ascii="Arial" w:hAnsi="Arial" w:cs="Arial"/>
                <w:iCs/>
              </w:rPr>
            </w:pPr>
            <w:r w:rsidRPr="008174E0">
              <w:rPr>
                <w:rFonts w:ascii="Arial" w:hAnsi="Arial" w:cs="Arial"/>
                <w:iCs/>
              </w:rPr>
              <w:t>c</w:t>
            </w:r>
          </w:p>
        </w:tc>
        <w:tc>
          <w:tcPr>
            <w:tcW w:w="482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03F583F" w14:textId="77777777" w:rsidR="00542B92" w:rsidRPr="008174E0" w:rsidRDefault="00542B92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6"/>
                <w:szCs w:val="16"/>
              </w:rPr>
            </w:pPr>
            <w:r w:rsidRPr="008174E0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92948B9" w14:textId="33C78FFF" w:rsidR="00542B92" w:rsidRPr="008174E0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41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FD7A0E6" w14:textId="3E81EEAA" w:rsidR="00542B92" w:rsidRPr="008174E0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42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E445A2A" w14:textId="3B6C40A2" w:rsidR="00542B92" w:rsidRPr="008174E0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43</w:t>
            </w:r>
          </w:p>
        </w:tc>
        <w:tc>
          <w:tcPr>
            <w:tcW w:w="156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B5FEC13" w14:textId="4D857944" w:rsidR="00542B92" w:rsidRPr="008174E0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44</w:t>
            </w:r>
          </w:p>
        </w:tc>
      </w:tr>
      <w:tr w:rsidR="00542B92" w:rsidRPr="00376CAB" w14:paraId="2D007E07" w14:textId="77777777" w:rsidTr="0061009C">
        <w:trPr>
          <w:gridAfter w:val="1"/>
          <w:wAfter w:w="236" w:type="dxa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102FB8C5" w14:textId="5B881354" w:rsidR="00542B92" w:rsidRPr="008174E0" w:rsidRDefault="008174E0" w:rsidP="00B70F56">
            <w:pPr>
              <w:jc w:val="center"/>
              <w:rPr>
                <w:rFonts w:ascii="Arial" w:hAnsi="Arial" w:cs="Arial"/>
                <w:iCs/>
              </w:rPr>
            </w:pPr>
            <w:r w:rsidRPr="008174E0">
              <w:rPr>
                <w:rFonts w:ascii="Arial" w:hAnsi="Arial" w:cs="Arial"/>
                <w:iCs/>
              </w:rPr>
              <w:t>d</w:t>
            </w:r>
          </w:p>
        </w:tc>
        <w:tc>
          <w:tcPr>
            <w:tcW w:w="482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1D01697" w14:textId="77777777" w:rsidR="00542B92" w:rsidRPr="008174E0" w:rsidRDefault="00542B92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6"/>
                <w:szCs w:val="16"/>
              </w:rPr>
            </w:pPr>
            <w:r w:rsidRPr="008174E0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6FF5B18" w14:textId="0D794508" w:rsidR="00542B92" w:rsidRPr="008174E0" w:rsidRDefault="00765428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45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D56A96C" w14:textId="199ED7CE" w:rsidR="00542B92" w:rsidRPr="008174E0" w:rsidRDefault="00765428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46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0AE57E5" w14:textId="410A0810" w:rsidR="00542B92" w:rsidRPr="008174E0" w:rsidRDefault="00765428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47</w:t>
            </w:r>
          </w:p>
        </w:tc>
        <w:tc>
          <w:tcPr>
            <w:tcW w:w="156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3CF9127" w14:textId="22D50EB9" w:rsidR="00542B92" w:rsidRPr="008174E0" w:rsidRDefault="00765428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48</w:t>
            </w:r>
          </w:p>
        </w:tc>
      </w:tr>
      <w:tr w:rsidR="00542B92" w:rsidRPr="00376CAB" w14:paraId="3760B4DB" w14:textId="77777777" w:rsidTr="0061009C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2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06EFABDC" w14:textId="29EC4776" w:rsidR="00542B92" w:rsidRPr="008174E0" w:rsidRDefault="008174E0" w:rsidP="00B70F56">
            <w:pPr>
              <w:jc w:val="center"/>
              <w:rPr>
                <w:rFonts w:ascii="Arial" w:hAnsi="Arial" w:cs="Arial"/>
                <w:iCs/>
              </w:rPr>
            </w:pPr>
            <w:r w:rsidRPr="008174E0">
              <w:rPr>
                <w:rFonts w:ascii="Arial" w:hAnsi="Arial" w:cs="Arial"/>
                <w:iCs/>
              </w:rPr>
              <w:t>e</w:t>
            </w:r>
          </w:p>
        </w:tc>
        <w:tc>
          <w:tcPr>
            <w:tcW w:w="482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3A0DE2E" w14:textId="77777777" w:rsidR="00542B92" w:rsidRPr="008174E0" w:rsidRDefault="00542B92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6"/>
                <w:szCs w:val="16"/>
              </w:rPr>
            </w:pPr>
            <w:r w:rsidRPr="008174E0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D785A96" w14:textId="1205E806" w:rsidR="00542B92" w:rsidRPr="008174E0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49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D37F818" w14:textId="0D0E4ED9" w:rsidR="00542B92" w:rsidRPr="008174E0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50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735951F" w14:textId="320085E0" w:rsidR="00542B92" w:rsidRPr="008174E0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51</w:t>
            </w:r>
          </w:p>
        </w:tc>
        <w:tc>
          <w:tcPr>
            <w:tcW w:w="156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EA33CCF" w14:textId="39EF8F62" w:rsidR="00542B92" w:rsidRPr="008174E0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52</w:t>
            </w:r>
          </w:p>
        </w:tc>
      </w:tr>
      <w:tr w:rsidR="00542B92" w:rsidRPr="00376CAB" w14:paraId="595AE840" w14:textId="77777777" w:rsidTr="0061009C">
        <w:trPr>
          <w:gridAfter w:val="1"/>
          <w:wAfter w:w="236" w:type="dxa"/>
          <w:trHeight w:val="1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1406FF5E" w14:textId="4CF18B61" w:rsidR="00542B92" w:rsidRPr="008174E0" w:rsidRDefault="008174E0" w:rsidP="00B70F56">
            <w:pPr>
              <w:jc w:val="center"/>
              <w:rPr>
                <w:rFonts w:ascii="Arial" w:hAnsi="Arial" w:cs="Arial"/>
                <w:iCs/>
              </w:rPr>
            </w:pPr>
            <w:r w:rsidRPr="008174E0">
              <w:rPr>
                <w:rFonts w:ascii="Arial" w:hAnsi="Arial" w:cs="Arial"/>
                <w:iCs/>
              </w:rPr>
              <w:t>f</w:t>
            </w:r>
          </w:p>
        </w:tc>
        <w:tc>
          <w:tcPr>
            <w:tcW w:w="482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B7F6966" w14:textId="77777777" w:rsidR="00542B92" w:rsidRPr="008174E0" w:rsidRDefault="00542B92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6"/>
                <w:szCs w:val="16"/>
              </w:rPr>
            </w:pPr>
            <w:r w:rsidRPr="008174E0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1FB6D5C" w14:textId="14DF8F92" w:rsidR="00542B92" w:rsidRPr="008174E0" w:rsidRDefault="00765428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53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59F2D46" w14:textId="3BC80D59" w:rsidR="00542B92" w:rsidRPr="008174E0" w:rsidRDefault="00765428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54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698C1E0" w14:textId="296265AE" w:rsidR="00542B92" w:rsidRPr="008174E0" w:rsidRDefault="00765428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55</w:t>
            </w:r>
          </w:p>
        </w:tc>
        <w:tc>
          <w:tcPr>
            <w:tcW w:w="156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4FDD82C" w14:textId="3814655E" w:rsidR="00542B92" w:rsidRPr="008174E0" w:rsidRDefault="00765428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56</w:t>
            </w:r>
          </w:p>
        </w:tc>
      </w:tr>
      <w:tr w:rsidR="00542B92" w:rsidRPr="00376CAB" w14:paraId="33D6A0C7" w14:textId="77777777" w:rsidTr="0061009C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0F8CB80B" w14:textId="78C5D63E" w:rsidR="00542B92" w:rsidRPr="008174E0" w:rsidRDefault="008174E0" w:rsidP="00B70F56">
            <w:pPr>
              <w:jc w:val="center"/>
              <w:rPr>
                <w:rFonts w:ascii="Arial" w:hAnsi="Arial" w:cs="Arial"/>
                <w:iCs/>
              </w:rPr>
            </w:pPr>
            <w:r w:rsidRPr="008174E0">
              <w:rPr>
                <w:rFonts w:ascii="Arial" w:hAnsi="Arial" w:cs="Arial"/>
                <w:iCs/>
              </w:rPr>
              <w:t>g</w:t>
            </w:r>
          </w:p>
        </w:tc>
        <w:tc>
          <w:tcPr>
            <w:tcW w:w="482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47D3AD7" w14:textId="77777777" w:rsidR="00542B92" w:rsidRPr="008174E0" w:rsidRDefault="00542B92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6"/>
                <w:szCs w:val="16"/>
              </w:rPr>
            </w:pPr>
            <w:r w:rsidRPr="008174E0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3471076" w14:textId="6D84FF6F" w:rsidR="00542B92" w:rsidRPr="008174E0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57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84F6E37" w14:textId="480DAFE5" w:rsidR="00542B92" w:rsidRPr="008174E0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58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A43E475" w14:textId="3AB79CBE" w:rsidR="00542B92" w:rsidRPr="008174E0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59</w:t>
            </w:r>
          </w:p>
        </w:tc>
        <w:tc>
          <w:tcPr>
            <w:tcW w:w="156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5511D1D" w14:textId="24C9B774" w:rsidR="00542B92" w:rsidRPr="008174E0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60</w:t>
            </w:r>
          </w:p>
        </w:tc>
      </w:tr>
      <w:tr w:rsidR="00AA5052" w:rsidRPr="00376CAB" w14:paraId="31BCF192" w14:textId="77777777" w:rsidTr="0061009C">
        <w:trPr>
          <w:gridAfter w:val="1"/>
          <w:wAfter w:w="236" w:type="dxa"/>
          <w:trHeight w:val="1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4BE2B175" w14:textId="4C6B6682" w:rsidR="00AA5052" w:rsidRPr="008174E0" w:rsidRDefault="008174E0" w:rsidP="00B70F56">
            <w:pPr>
              <w:jc w:val="center"/>
              <w:rPr>
                <w:rFonts w:ascii="Arial" w:hAnsi="Arial" w:cs="Arial"/>
                <w:iCs/>
              </w:rPr>
            </w:pPr>
            <w:r w:rsidRPr="008174E0">
              <w:rPr>
                <w:rFonts w:ascii="Arial" w:hAnsi="Arial" w:cs="Arial"/>
                <w:iCs/>
              </w:rPr>
              <w:t>h</w:t>
            </w:r>
          </w:p>
        </w:tc>
        <w:tc>
          <w:tcPr>
            <w:tcW w:w="482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2BEB410" w14:textId="77777777" w:rsidR="00AA5052" w:rsidRPr="008174E0" w:rsidRDefault="00AA5052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6"/>
                <w:szCs w:val="16"/>
              </w:rPr>
            </w:pPr>
            <w:r w:rsidRPr="008174E0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90EAC7D" w14:textId="4854B966" w:rsidR="00AA5052" w:rsidRPr="008174E0" w:rsidRDefault="00765428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61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2FC4014" w14:textId="01E682D7" w:rsidR="00AA5052" w:rsidRPr="008174E0" w:rsidRDefault="00765428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62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2332517" w14:textId="4CA63553" w:rsidR="00AA5052" w:rsidRPr="008174E0" w:rsidRDefault="00765428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63</w:t>
            </w:r>
          </w:p>
        </w:tc>
        <w:tc>
          <w:tcPr>
            <w:tcW w:w="156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7A36094" w14:textId="227FB9F3" w:rsidR="00AA5052" w:rsidRPr="008174E0" w:rsidRDefault="00765428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64</w:t>
            </w:r>
          </w:p>
        </w:tc>
      </w:tr>
      <w:tr w:rsidR="00AA5052" w:rsidRPr="00376CAB" w14:paraId="120A6F63" w14:textId="77777777" w:rsidTr="0061009C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388C45C8" w14:textId="27C82C71" w:rsidR="00AA5052" w:rsidRPr="008174E0" w:rsidRDefault="008174E0" w:rsidP="00B70F56">
            <w:pPr>
              <w:jc w:val="center"/>
              <w:rPr>
                <w:rFonts w:ascii="Arial" w:hAnsi="Arial" w:cs="Arial"/>
                <w:iCs/>
              </w:rPr>
            </w:pPr>
            <w:proofErr w:type="spellStart"/>
            <w:r w:rsidRPr="008174E0">
              <w:rPr>
                <w:rFonts w:ascii="Arial" w:hAnsi="Arial" w:cs="Arial"/>
                <w:iCs/>
              </w:rPr>
              <w:t>i</w:t>
            </w:r>
            <w:proofErr w:type="spellEnd"/>
          </w:p>
        </w:tc>
        <w:tc>
          <w:tcPr>
            <w:tcW w:w="482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85DD807" w14:textId="77777777" w:rsidR="00AA5052" w:rsidRPr="008174E0" w:rsidRDefault="00AA5052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6"/>
                <w:szCs w:val="16"/>
              </w:rPr>
            </w:pPr>
            <w:r w:rsidRPr="008174E0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3358498" w14:textId="33B8B369" w:rsidR="00AA5052" w:rsidRPr="008174E0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65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72CA564" w14:textId="34E4837E" w:rsidR="00AA5052" w:rsidRPr="008174E0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66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6D1D5EF" w14:textId="216D26CB" w:rsidR="00AA5052" w:rsidRPr="008174E0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67</w:t>
            </w:r>
          </w:p>
        </w:tc>
        <w:tc>
          <w:tcPr>
            <w:tcW w:w="156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CD92918" w14:textId="0DDE1819" w:rsidR="00AA5052" w:rsidRPr="008174E0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68</w:t>
            </w:r>
          </w:p>
        </w:tc>
      </w:tr>
      <w:tr w:rsidR="00AA5052" w:rsidRPr="00376CAB" w14:paraId="0588F112" w14:textId="77777777" w:rsidTr="0061009C">
        <w:trPr>
          <w:gridAfter w:val="1"/>
          <w:wAfter w:w="236" w:type="dxa"/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355FF17F" w14:textId="395FD01D" w:rsidR="00AA5052" w:rsidRPr="008174E0" w:rsidRDefault="008174E0" w:rsidP="00B70F56">
            <w:pPr>
              <w:jc w:val="center"/>
              <w:rPr>
                <w:rFonts w:ascii="Arial" w:hAnsi="Arial" w:cs="Arial"/>
                <w:iCs/>
              </w:rPr>
            </w:pPr>
            <w:r w:rsidRPr="008174E0">
              <w:rPr>
                <w:rFonts w:ascii="Arial" w:hAnsi="Arial" w:cs="Arial"/>
                <w:iCs/>
              </w:rPr>
              <w:t>j</w:t>
            </w:r>
          </w:p>
        </w:tc>
        <w:tc>
          <w:tcPr>
            <w:tcW w:w="482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CC06862" w14:textId="77777777" w:rsidR="00AA5052" w:rsidRPr="008174E0" w:rsidRDefault="00AA5052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6"/>
                <w:szCs w:val="16"/>
              </w:rPr>
            </w:pPr>
            <w:r w:rsidRPr="008174E0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C7149E0" w14:textId="258AB154" w:rsidR="00AA5052" w:rsidRPr="008174E0" w:rsidRDefault="00765428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69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12BDAC8" w14:textId="246541F2" w:rsidR="00AA5052" w:rsidRPr="008174E0" w:rsidRDefault="00765428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70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A7524A3" w14:textId="146E4D9B" w:rsidR="00AA5052" w:rsidRPr="008174E0" w:rsidRDefault="00765428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71</w:t>
            </w:r>
          </w:p>
        </w:tc>
        <w:tc>
          <w:tcPr>
            <w:tcW w:w="156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1C74AAE" w14:textId="3AC7E873" w:rsidR="00AA5052" w:rsidRPr="008174E0" w:rsidRDefault="00765428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72</w:t>
            </w:r>
          </w:p>
        </w:tc>
      </w:tr>
      <w:tr w:rsidR="00AA5052" w:rsidRPr="00376CAB" w14:paraId="6CBD001B" w14:textId="77777777" w:rsidTr="0061009C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7194FCC1" w14:textId="74A524A9" w:rsidR="00AA5052" w:rsidRPr="008174E0" w:rsidRDefault="008174E0" w:rsidP="00B70F56">
            <w:pPr>
              <w:jc w:val="center"/>
              <w:rPr>
                <w:rFonts w:ascii="Arial" w:hAnsi="Arial" w:cs="Arial"/>
                <w:iCs/>
              </w:rPr>
            </w:pPr>
            <w:r w:rsidRPr="008174E0">
              <w:rPr>
                <w:rFonts w:ascii="Arial" w:hAnsi="Arial" w:cs="Arial"/>
                <w:iCs/>
              </w:rPr>
              <w:t>k</w:t>
            </w:r>
          </w:p>
        </w:tc>
        <w:tc>
          <w:tcPr>
            <w:tcW w:w="482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BB1614F" w14:textId="77777777" w:rsidR="00AA5052" w:rsidRPr="008174E0" w:rsidRDefault="00AA5052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6"/>
                <w:szCs w:val="16"/>
              </w:rPr>
            </w:pPr>
            <w:r w:rsidRPr="008174E0">
              <w:rPr>
                <w:rFonts w:ascii="Arial" w:hAnsi="Arial" w:cs="Arial"/>
                <w:b/>
                <w:sz w:val="16"/>
                <w:szCs w:val="16"/>
              </w:rPr>
              <w:t>-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EEF14CD" w14:textId="3E9EA867" w:rsidR="00AA5052" w:rsidRPr="008174E0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73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4FDD51E" w14:textId="4AE72CFE" w:rsidR="00AA5052" w:rsidRPr="008174E0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74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8E58ECD" w14:textId="5DA251AB" w:rsidR="00AA5052" w:rsidRPr="008174E0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75</w:t>
            </w:r>
          </w:p>
        </w:tc>
        <w:tc>
          <w:tcPr>
            <w:tcW w:w="156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DBBE7EB" w14:textId="773DBE97" w:rsidR="00AA5052" w:rsidRPr="008174E0" w:rsidRDefault="00765428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76</w:t>
            </w:r>
          </w:p>
        </w:tc>
      </w:tr>
      <w:tr w:rsidR="00FE31DE" w:rsidRPr="00376CAB" w14:paraId="67812054" w14:textId="77777777" w:rsidTr="0061009C">
        <w:trPr>
          <w:gridAfter w:val="1"/>
          <w:wAfter w:w="236" w:type="dxa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 w:val="restart"/>
            <w:tcBorders>
              <w:top w:val="single" w:sz="4" w:space="0" w:color="FFFFFF" w:themeColor="background1"/>
              <w:right w:val="single" w:sz="4" w:space="0" w:color="FFFFFF" w:themeColor="background1"/>
            </w:tcBorders>
          </w:tcPr>
          <w:p w14:paraId="29B9EE91" w14:textId="01ED74F5" w:rsidR="00FE31DE" w:rsidRPr="008174E0" w:rsidRDefault="008174E0" w:rsidP="00B70F56">
            <w:pPr>
              <w:jc w:val="center"/>
              <w:rPr>
                <w:rFonts w:ascii="Arial" w:hAnsi="Arial" w:cs="Arial"/>
                <w:iCs/>
              </w:rPr>
            </w:pPr>
            <w:r w:rsidRPr="008174E0">
              <w:rPr>
                <w:rFonts w:ascii="Arial" w:hAnsi="Arial" w:cs="Arial"/>
                <w:iCs/>
              </w:rPr>
              <w:t>l</w:t>
            </w:r>
          </w:p>
        </w:tc>
        <w:tc>
          <w:tcPr>
            <w:tcW w:w="482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99A240E" w14:textId="77777777" w:rsidR="007C38E2" w:rsidRPr="008174E0" w:rsidRDefault="007C38E2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5HT</w:t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sym w:font="Wingdings" w:char="F0E0"/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t xml:space="preserve">DA </w:t>
            </w:r>
          </w:p>
          <w:p w14:paraId="5D01F3BC" w14:textId="47E0F881" w:rsidR="00FE31DE" w:rsidRPr="008174E0" w:rsidRDefault="007C38E2" w:rsidP="00B70F5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6"/>
                <w:szCs w:val="16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(</w:t>
            </w:r>
            <m:oMath>
              <m:r>
                <m:rPr>
                  <m:sty m:val="bi"/>
                </m:rPr>
                <w:rPr>
                  <w:rFonts w:ascii="Cambria Math" w:hAnsi="Cambria Math" w:cs="Arial"/>
                  <w:sz w:val="18"/>
                  <w:szCs w:val="22"/>
                </w:rPr>
                <m:t>-</m:t>
              </m:r>
            </m:oMath>
            <w:r w:rsidRPr="008174E0">
              <w:rPr>
                <w:rFonts w:ascii="Arial" w:hAnsi="Arial" w:cs="Arial"/>
                <w:b/>
                <w:sz w:val="18"/>
                <w:szCs w:val="22"/>
              </w:rPr>
              <w:t>)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EF062F1" w14:textId="570CC5E0" w:rsidR="00FE31DE" w:rsidRPr="008174E0" w:rsidRDefault="00C941E4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77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571083C0" w14:textId="23A4351E" w:rsidR="00FE31DE" w:rsidRPr="008174E0" w:rsidRDefault="00C941E4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78</w:t>
            </w:r>
          </w:p>
        </w:tc>
        <w:tc>
          <w:tcPr>
            <w:tcW w:w="1701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2F9B528A" w14:textId="3FB27D19" w:rsidR="00FE31DE" w:rsidRPr="008174E0" w:rsidRDefault="00C941E4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79</w:t>
            </w:r>
          </w:p>
        </w:tc>
        <w:tc>
          <w:tcPr>
            <w:tcW w:w="1560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</w:tcPr>
          <w:p w14:paraId="74BA4049" w14:textId="74D279C8" w:rsidR="00FE31DE" w:rsidRPr="008174E0" w:rsidRDefault="00C941E4" w:rsidP="00B70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80</w:t>
            </w:r>
          </w:p>
        </w:tc>
      </w:tr>
      <w:tr w:rsidR="00FE31DE" w:rsidRPr="00376CAB" w14:paraId="54665350" w14:textId="77777777" w:rsidTr="0061009C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36" w:type="dxa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Merge/>
            <w:tcBorders>
              <w:right w:val="single" w:sz="4" w:space="0" w:color="FFFFFF" w:themeColor="background1"/>
            </w:tcBorders>
          </w:tcPr>
          <w:p w14:paraId="5FC22D5A" w14:textId="77777777" w:rsidR="00FE31DE" w:rsidRPr="008174E0" w:rsidRDefault="00FE31DE" w:rsidP="00B70F56">
            <w:pPr>
              <w:jc w:val="center"/>
              <w:rPr>
                <w:rFonts w:ascii="Arial" w:hAnsi="Arial" w:cs="Arial"/>
                <w:sz w:val="32"/>
              </w:rPr>
            </w:pPr>
          </w:p>
        </w:tc>
        <w:tc>
          <w:tcPr>
            <w:tcW w:w="4820" w:type="dxa"/>
            <w:gridSpan w:val="3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A5E012E" w14:textId="77777777" w:rsidR="007C38E2" w:rsidRPr="008174E0" w:rsidRDefault="007C38E2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22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>5HT</w:t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sym w:font="Wingdings" w:char="F0E0"/>
            </w:r>
            <w:r w:rsidRPr="008174E0">
              <w:rPr>
                <w:rFonts w:ascii="Arial" w:hAnsi="Arial" w:cs="Arial"/>
                <w:b/>
                <w:sz w:val="18"/>
                <w:szCs w:val="22"/>
              </w:rPr>
              <w:t>DA</w:t>
            </w:r>
          </w:p>
          <w:p w14:paraId="3752B2AF" w14:textId="58DD8441" w:rsidR="00FE31DE" w:rsidRPr="008174E0" w:rsidRDefault="007C38E2" w:rsidP="00B7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6"/>
                <w:szCs w:val="16"/>
              </w:rPr>
            </w:pPr>
            <w:r w:rsidRPr="008174E0">
              <w:rPr>
                <w:rFonts w:ascii="Arial" w:hAnsi="Arial" w:cs="Arial"/>
                <w:b/>
                <w:sz w:val="18"/>
                <w:szCs w:val="22"/>
              </w:rPr>
              <w:t xml:space="preserve"> (</w:t>
            </w:r>
            <m:oMath>
              <m:r>
                <m:rPr>
                  <m:sty m:val="bi"/>
                </m:rPr>
                <w:rPr>
                  <w:rFonts w:ascii="Cambria Math" w:hAnsi="Cambria Math" w:cs="Arial"/>
                  <w:sz w:val="18"/>
                  <w:szCs w:val="22"/>
                </w:rPr>
                <m:t>+</m:t>
              </m:r>
            </m:oMath>
            <w:r w:rsidRPr="008174E0">
              <w:rPr>
                <w:rFonts w:ascii="Arial" w:hAnsi="Arial" w:cs="Arial"/>
                <w:b/>
                <w:sz w:val="18"/>
                <w:szCs w:val="22"/>
              </w:rPr>
              <w:t>)</w:t>
            </w:r>
          </w:p>
        </w:tc>
        <w:tc>
          <w:tcPr>
            <w:tcW w:w="1701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A9DA702" w14:textId="3B6CC27C" w:rsidR="00FE31DE" w:rsidRPr="008174E0" w:rsidRDefault="00C941E4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81</w:t>
            </w:r>
          </w:p>
        </w:tc>
        <w:tc>
          <w:tcPr>
            <w:tcW w:w="1417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D1CE3DA" w14:textId="4F3918E8" w:rsidR="00FE31DE" w:rsidRPr="008174E0" w:rsidRDefault="00C941E4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82</w:t>
            </w:r>
          </w:p>
        </w:tc>
        <w:tc>
          <w:tcPr>
            <w:tcW w:w="1701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85DD9DE" w14:textId="50A8460F" w:rsidR="00FE31DE" w:rsidRPr="008174E0" w:rsidRDefault="00C941E4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83</w:t>
            </w:r>
          </w:p>
        </w:tc>
        <w:tc>
          <w:tcPr>
            <w:tcW w:w="1560" w:type="dxa"/>
            <w:tcBorders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37BF1EA" w14:textId="7ABD2985" w:rsidR="00FE31DE" w:rsidRPr="008174E0" w:rsidRDefault="00C941E4" w:rsidP="00B70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8174E0">
              <w:rPr>
                <w:rFonts w:ascii="Arial" w:hAnsi="Arial" w:cs="Arial"/>
                <w:b/>
                <w:bCs/>
                <w:sz w:val="18"/>
                <w:szCs w:val="18"/>
              </w:rPr>
              <w:t>84</w:t>
            </w:r>
          </w:p>
        </w:tc>
      </w:tr>
    </w:tbl>
    <w:p w14:paraId="6F75C1E9" w14:textId="77777777" w:rsidR="00C5770F" w:rsidRDefault="00C5770F" w:rsidP="00603788"/>
    <w:sectPr w:rsidR="00C5770F" w:rsidSect="0061009C">
      <w:pgSz w:w="16820" w:h="11900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zQzMjCxtLCwMDVW0lEKTi0uzszPAykwqgUAMmKMjSwAAAA="/>
  </w:docVars>
  <w:rsids>
    <w:rsidRoot w:val="00C5770F"/>
    <w:rsid w:val="0003016C"/>
    <w:rsid w:val="000350AC"/>
    <w:rsid w:val="00035BBC"/>
    <w:rsid w:val="00043665"/>
    <w:rsid w:val="000446AD"/>
    <w:rsid w:val="0008340D"/>
    <w:rsid w:val="000A4EA4"/>
    <w:rsid w:val="000D406A"/>
    <w:rsid w:val="000F1262"/>
    <w:rsid w:val="000F2D6C"/>
    <w:rsid w:val="000F51D6"/>
    <w:rsid w:val="000F64DC"/>
    <w:rsid w:val="000F6583"/>
    <w:rsid w:val="00104531"/>
    <w:rsid w:val="00105784"/>
    <w:rsid w:val="00106073"/>
    <w:rsid w:val="001234B1"/>
    <w:rsid w:val="00124A1C"/>
    <w:rsid w:val="001665E5"/>
    <w:rsid w:val="00186B78"/>
    <w:rsid w:val="001C1220"/>
    <w:rsid w:val="001C463F"/>
    <w:rsid w:val="00211765"/>
    <w:rsid w:val="002132B5"/>
    <w:rsid w:val="00222CEB"/>
    <w:rsid w:val="00225D2E"/>
    <w:rsid w:val="00245376"/>
    <w:rsid w:val="00245D8C"/>
    <w:rsid w:val="002554F5"/>
    <w:rsid w:val="002575F8"/>
    <w:rsid w:val="0026301E"/>
    <w:rsid w:val="00295BD9"/>
    <w:rsid w:val="002A65F0"/>
    <w:rsid w:val="002F183A"/>
    <w:rsid w:val="002F7893"/>
    <w:rsid w:val="0033297E"/>
    <w:rsid w:val="00335366"/>
    <w:rsid w:val="003447FE"/>
    <w:rsid w:val="00356C19"/>
    <w:rsid w:val="00374AF2"/>
    <w:rsid w:val="00395B3E"/>
    <w:rsid w:val="003E3930"/>
    <w:rsid w:val="004129FE"/>
    <w:rsid w:val="00412D17"/>
    <w:rsid w:val="0042042E"/>
    <w:rsid w:val="00421176"/>
    <w:rsid w:val="004212A3"/>
    <w:rsid w:val="00426DC5"/>
    <w:rsid w:val="00426FF1"/>
    <w:rsid w:val="00436474"/>
    <w:rsid w:val="004638F3"/>
    <w:rsid w:val="0048465F"/>
    <w:rsid w:val="004A4448"/>
    <w:rsid w:val="004B7F7E"/>
    <w:rsid w:val="004C3F77"/>
    <w:rsid w:val="004E3B4E"/>
    <w:rsid w:val="004E574E"/>
    <w:rsid w:val="004F0E65"/>
    <w:rsid w:val="00510427"/>
    <w:rsid w:val="00542B92"/>
    <w:rsid w:val="005529F5"/>
    <w:rsid w:val="00564602"/>
    <w:rsid w:val="005841D3"/>
    <w:rsid w:val="00585E64"/>
    <w:rsid w:val="005A581B"/>
    <w:rsid w:val="005B4B48"/>
    <w:rsid w:val="005B5B4C"/>
    <w:rsid w:val="005C5EF2"/>
    <w:rsid w:val="005D29D7"/>
    <w:rsid w:val="005E255A"/>
    <w:rsid w:val="005E7673"/>
    <w:rsid w:val="005F55AD"/>
    <w:rsid w:val="00603788"/>
    <w:rsid w:val="0061009C"/>
    <w:rsid w:val="006163F2"/>
    <w:rsid w:val="0061691B"/>
    <w:rsid w:val="00620956"/>
    <w:rsid w:val="00620BC0"/>
    <w:rsid w:val="00625486"/>
    <w:rsid w:val="00660B38"/>
    <w:rsid w:val="00663CDB"/>
    <w:rsid w:val="006A0B4A"/>
    <w:rsid w:val="006B463B"/>
    <w:rsid w:val="006C59FA"/>
    <w:rsid w:val="00714263"/>
    <w:rsid w:val="0073615E"/>
    <w:rsid w:val="00753FD2"/>
    <w:rsid w:val="00760DB1"/>
    <w:rsid w:val="00765428"/>
    <w:rsid w:val="00786F24"/>
    <w:rsid w:val="0079056F"/>
    <w:rsid w:val="007A75A7"/>
    <w:rsid w:val="007A7FDF"/>
    <w:rsid w:val="007B20BB"/>
    <w:rsid w:val="007C13AE"/>
    <w:rsid w:val="007C248F"/>
    <w:rsid w:val="007C38E2"/>
    <w:rsid w:val="007E17FC"/>
    <w:rsid w:val="007E4E25"/>
    <w:rsid w:val="007F2E0A"/>
    <w:rsid w:val="00805483"/>
    <w:rsid w:val="008105CB"/>
    <w:rsid w:val="008174E0"/>
    <w:rsid w:val="00831D56"/>
    <w:rsid w:val="00842264"/>
    <w:rsid w:val="00860FA9"/>
    <w:rsid w:val="00871CCC"/>
    <w:rsid w:val="008750D3"/>
    <w:rsid w:val="00877AA3"/>
    <w:rsid w:val="00893F7D"/>
    <w:rsid w:val="008A12D8"/>
    <w:rsid w:val="008D2B74"/>
    <w:rsid w:val="008E6CC5"/>
    <w:rsid w:val="008E7477"/>
    <w:rsid w:val="008F798F"/>
    <w:rsid w:val="00903794"/>
    <w:rsid w:val="00943E54"/>
    <w:rsid w:val="00995FC6"/>
    <w:rsid w:val="009A7BD6"/>
    <w:rsid w:val="009B1B22"/>
    <w:rsid w:val="009B3734"/>
    <w:rsid w:val="009C5A60"/>
    <w:rsid w:val="009D2D4A"/>
    <w:rsid w:val="009E1DE3"/>
    <w:rsid w:val="009F2978"/>
    <w:rsid w:val="00A0540E"/>
    <w:rsid w:val="00A25861"/>
    <w:rsid w:val="00A52299"/>
    <w:rsid w:val="00A53254"/>
    <w:rsid w:val="00A60424"/>
    <w:rsid w:val="00A640E9"/>
    <w:rsid w:val="00A708CA"/>
    <w:rsid w:val="00A90372"/>
    <w:rsid w:val="00A95822"/>
    <w:rsid w:val="00AA5052"/>
    <w:rsid w:val="00AA5A93"/>
    <w:rsid w:val="00AA7233"/>
    <w:rsid w:val="00AB4798"/>
    <w:rsid w:val="00AC0902"/>
    <w:rsid w:val="00AF6033"/>
    <w:rsid w:val="00B20D6B"/>
    <w:rsid w:val="00B215A0"/>
    <w:rsid w:val="00B23DCF"/>
    <w:rsid w:val="00B26314"/>
    <w:rsid w:val="00B60A2B"/>
    <w:rsid w:val="00B70F56"/>
    <w:rsid w:val="00BC4362"/>
    <w:rsid w:val="00BE185A"/>
    <w:rsid w:val="00C0279F"/>
    <w:rsid w:val="00C20417"/>
    <w:rsid w:val="00C24D48"/>
    <w:rsid w:val="00C3120C"/>
    <w:rsid w:val="00C550D6"/>
    <w:rsid w:val="00C5770F"/>
    <w:rsid w:val="00C81BC1"/>
    <w:rsid w:val="00C9014D"/>
    <w:rsid w:val="00C941E4"/>
    <w:rsid w:val="00CA0C9C"/>
    <w:rsid w:val="00CA3E21"/>
    <w:rsid w:val="00CF117A"/>
    <w:rsid w:val="00D23AAB"/>
    <w:rsid w:val="00D277AA"/>
    <w:rsid w:val="00D53BB6"/>
    <w:rsid w:val="00D80657"/>
    <w:rsid w:val="00D83FA3"/>
    <w:rsid w:val="00D842D4"/>
    <w:rsid w:val="00D848E5"/>
    <w:rsid w:val="00DE14B8"/>
    <w:rsid w:val="00DE7840"/>
    <w:rsid w:val="00E130CE"/>
    <w:rsid w:val="00E446CA"/>
    <w:rsid w:val="00E636AF"/>
    <w:rsid w:val="00E74CEA"/>
    <w:rsid w:val="00EB27CA"/>
    <w:rsid w:val="00EB69A9"/>
    <w:rsid w:val="00ED28E9"/>
    <w:rsid w:val="00EE1170"/>
    <w:rsid w:val="00EE56F6"/>
    <w:rsid w:val="00F06BB9"/>
    <w:rsid w:val="00F1191B"/>
    <w:rsid w:val="00F15EF5"/>
    <w:rsid w:val="00F57ED0"/>
    <w:rsid w:val="00F6345E"/>
    <w:rsid w:val="00F71189"/>
    <w:rsid w:val="00F853C1"/>
    <w:rsid w:val="00F91352"/>
    <w:rsid w:val="00F95AB5"/>
    <w:rsid w:val="00FD45AB"/>
    <w:rsid w:val="00FE31DE"/>
    <w:rsid w:val="00FE5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79F10"/>
  <w15:chartTrackingRefBased/>
  <w15:docId w15:val="{FEF9C5BB-69E3-4415-AAEF-4B9C8CB5A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770F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5Dark-Accent1">
    <w:name w:val="Grid Table 5 Dark Accent 1"/>
    <w:basedOn w:val="TableNormal"/>
    <w:uiPriority w:val="50"/>
    <w:rsid w:val="00C5770F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61009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009C"/>
    <w:rPr>
      <w:rFonts w:ascii="Times New Roman" w:eastAsiaTheme="minorEastAsia" w:hAnsi="Times New Roman" w:cs="Times New Roman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04366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A32797-A910-4FA6-A547-C4D22302FF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Wong-Lin, Kongfatt</cp:lastModifiedBy>
  <cp:revision>25</cp:revision>
  <cp:lastPrinted>2020-05-20T22:01:00Z</cp:lastPrinted>
  <dcterms:created xsi:type="dcterms:W3CDTF">2020-05-20T22:01:00Z</dcterms:created>
  <dcterms:modified xsi:type="dcterms:W3CDTF">2020-05-20T22:12:00Z</dcterms:modified>
</cp:coreProperties>
</file>